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EA11EC" w14:textId="77777777" w:rsidR="00110935" w:rsidRPr="004552C2" w:rsidRDefault="00C73309" w:rsidP="00110935">
      <w:pPr>
        <w:jc w:val="center"/>
      </w:pPr>
      <w:r>
        <w:rPr>
          <w:noProof/>
        </w:rPr>
        <w:drawing>
          <wp:inline distT="0" distB="0" distL="0" distR="0" wp14:anchorId="68F19178" wp14:editId="166693AB">
            <wp:extent cx="2171700" cy="542925"/>
            <wp:effectExtent l="0" t="0" r="0" b="9525"/>
            <wp:docPr id="1" name="Picture 1" descr="Description: Description: Description: Description: Description: Description: Description: Description: Description: Description: cid:image002.png@01CE5313.7D6C59E0">
              <a:hlinkClick xmlns:a="http://schemas.openxmlformats.org/drawingml/2006/main" r:id="rId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Description: Description: Description: Description: Description: Description: Description: Description: cid:image002.png@01CE5313.7D6C59E0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4BE4CBF" w14:textId="77777777" w:rsidR="00110935" w:rsidRDefault="00110935" w:rsidP="00110935"/>
    <w:p w14:paraId="53931633" w14:textId="77777777" w:rsidR="00396A0B" w:rsidRPr="00CF1054" w:rsidRDefault="00396A0B" w:rsidP="00396A0B">
      <w:pPr>
        <w:jc w:val="center"/>
        <w:outlineLvl w:val="0"/>
      </w:pPr>
      <w:r w:rsidRPr="00CF1054">
        <w:t xml:space="preserve">Qatar </w:t>
      </w:r>
      <w:smartTag w:uri="urn:schemas-microsoft-com:office:smarttags" w:element="PlaceType">
        <w:r w:rsidRPr="00CF1054">
          <w:t>University</w:t>
        </w:r>
      </w:smartTag>
    </w:p>
    <w:p w14:paraId="4CC7820F" w14:textId="77777777" w:rsidR="00396A0B" w:rsidRPr="00CF1054" w:rsidRDefault="00396A0B" w:rsidP="00396A0B">
      <w:pPr>
        <w:jc w:val="center"/>
        <w:outlineLvl w:val="0"/>
      </w:pPr>
      <w:r w:rsidRPr="00CF1054">
        <w:t xml:space="preserve">College of </w:t>
      </w:r>
      <w:smartTag w:uri="urn:schemas-microsoft-com:office:smarttags" w:element="PlaceName">
        <w:r w:rsidRPr="00CF1054">
          <w:t>Engineering</w:t>
        </w:r>
      </w:smartTag>
    </w:p>
    <w:p w14:paraId="1CD569FE" w14:textId="77777777" w:rsidR="00396A0B" w:rsidRDefault="000605AF" w:rsidP="00110B24">
      <w:pPr>
        <w:shd w:val="clear" w:color="auto" w:fill="FDE9D9" w:themeFill="accent6" w:themeFillTint="33"/>
        <w:jc w:val="center"/>
        <w:outlineLvl w:val="0"/>
      </w:pPr>
      <w:r w:rsidRPr="000605AF">
        <w:rPr>
          <w:highlight w:val="yellow"/>
        </w:rPr>
        <w:t>Department Name</w:t>
      </w:r>
    </w:p>
    <w:p w14:paraId="4250085E" w14:textId="77777777" w:rsidR="000605AF" w:rsidRPr="00CF1054" w:rsidRDefault="000605AF" w:rsidP="000605AF">
      <w:pPr>
        <w:jc w:val="center"/>
        <w:outlineLvl w:val="0"/>
      </w:pPr>
    </w:p>
    <w:p w14:paraId="135DE8D9" w14:textId="77777777" w:rsidR="00396A0B" w:rsidRPr="00CF1054" w:rsidRDefault="00396A0B" w:rsidP="00396A0B"/>
    <w:p w14:paraId="4F59992A" w14:textId="0BF26E5C" w:rsidR="00396A0B" w:rsidRPr="00CF1054" w:rsidRDefault="00396A0B" w:rsidP="00396A0B">
      <w:pPr>
        <w:spacing w:line="360" w:lineRule="auto"/>
        <w:jc w:val="center"/>
        <w:outlineLvl w:val="0"/>
        <w:rPr>
          <w:b/>
          <w:sz w:val="28"/>
        </w:rPr>
      </w:pPr>
      <w:r w:rsidRPr="00CF1054">
        <w:rPr>
          <w:b/>
          <w:sz w:val="28"/>
        </w:rPr>
        <w:t>Alumni Survey</w:t>
      </w:r>
      <w:r w:rsidR="00A43814">
        <w:rPr>
          <w:b/>
          <w:sz w:val="28"/>
        </w:rPr>
        <w:t xml:space="preserve"> Questionnaire</w:t>
      </w:r>
    </w:p>
    <w:p w14:paraId="3B55B946" w14:textId="77777777" w:rsidR="00396A0B" w:rsidRPr="00CF1054" w:rsidRDefault="000605AF" w:rsidP="00110B24">
      <w:pPr>
        <w:shd w:val="clear" w:color="auto" w:fill="FDE9D9" w:themeFill="accent6" w:themeFillTint="33"/>
        <w:spacing w:line="360" w:lineRule="auto"/>
        <w:jc w:val="center"/>
        <w:outlineLvl w:val="0"/>
        <w:rPr>
          <w:sz w:val="28"/>
          <w:szCs w:val="28"/>
        </w:rPr>
      </w:pPr>
      <w:r>
        <w:rPr>
          <w:b/>
          <w:sz w:val="28"/>
          <w:szCs w:val="28"/>
          <w:highlight w:val="yellow"/>
        </w:rPr>
        <w:t>_______-Program Name-_______</w:t>
      </w:r>
      <w:proofErr w:type="gramStart"/>
      <w:r>
        <w:rPr>
          <w:b/>
          <w:sz w:val="28"/>
          <w:szCs w:val="28"/>
          <w:highlight w:val="yellow"/>
        </w:rPr>
        <w:t>_(</w:t>
      </w:r>
      <w:proofErr w:type="gramEnd"/>
      <w:r>
        <w:rPr>
          <w:b/>
          <w:sz w:val="28"/>
          <w:szCs w:val="28"/>
          <w:highlight w:val="yellow"/>
        </w:rPr>
        <w:t xml:space="preserve">Abbreviation) </w:t>
      </w:r>
      <w:r w:rsidR="00396A0B" w:rsidRPr="000605AF">
        <w:rPr>
          <w:b/>
          <w:sz w:val="28"/>
          <w:szCs w:val="28"/>
          <w:highlight w:val="yellow"/>
        </w:rPr>
        <w:t>Progra</w:t>
      </w:r>
      <w:r>
        <w:rPr>
          <w:b/>
          <w:sz w:val="28"/>
          <w:szCs w:val="28"/>
          <w:highlight w:val="yellow"/>
        </w:rPr>
        <w:t>m</w:t>
      </w:r>
    </w:p>
    <w:p w14:paraId="62B1842D" w14:textId="77777777" w:rsidR="00396A0B" w:rsidRPr="00CF1054" w:rsidRDefault="00396A0B" w:rsidP="00396A0B">
      <w:pPr>
        <w:jc w:val="right"/>
      </w:pPr>
    </w:p>
    <w:p w14:paraId="4F2892B4" w14:textId="77777777" w:rsidR="00396A0B" w:rsidRPr="00CF1054" w:rsidRDefault="00396A0B" w:rsidP="00396A0B">
      <w:pPr>
        <w:jc w:val="right"/>
      </w:pPr>
    </w:p>
    <w:p w14:paraId="6290F3DB" w14:textId="77777777" w:rsidR="00396A0B" w:rsidRPr="00CF1054" w:rsidRDefault="00396A0B" w:rsidP="00396A0B">
      <w:pPr>
        <w:jc w:val="right"/>
      </w:pPr>
    </w:p>
    <w:p w14:paraId="6DE80B0C" w14:textId="77777777" w:rsidR="00396A0B" w:rsidRPr="00CF1054" w:rsidRDefault="00E0396C" w:rsidP="00110B24">
      <w:pPr>
        <w:shd w:val="clear" w:color="auto" w:fill="FDE9D9" w:themeFill="accent6" w:themeFillTint="33"/>
        <w:jc w:val="right"/>
        <w:outlineLvl w:val="0"/>
      </w:pPr>
      <w:r>
        <w:t xml:space="preserve">  </w:t>
      </w:r>
      <w:r w:rsidR="000605AF">
        <w:rPr>
          <w:highlight w:val="yellow"/>
        </w:rPr>
        <w:t>Date MM/YYYY</w:t>
      </w:r>
    </w:p>
    <w:p w14:paraId="79FCBA2D" w14:textId="77777777" w:rsidR="00396A0B" w:rsidRPr="00CF1054" w:rsidRDefault="00396A0B" w:rsidP="00396A0B"/>
    <w:p w14:paraId="6F7F430F" w14:textId="77777777" w:rsidR="00396A0B" w:rsidRPr="00CF1054" w:rsidRDefault="00396A0B" w:rsidP="00396A0B">
      <w:pPr>
        <w:jc w:val="both"/>
      </w:pPr>
    </w:p>
    <w:p w14:paraId="003C9A41" w14:textId="77777777" w:rsidR="00396A0B" w:rsidRPr="00B53C93" w:rsidRDefault="00396A0B" w:rsidP="00110B24">
      <w:pPr>
        <w:shd w:val="clear" w:color="auto" w:fill="FDE9D9" w:themeFill="accent6" w:themeFillTint="33"/>
        <w:jc w:val="both"/>
      </w:pPr>
      <w:r w:rsidRPr="007A7185">
        <w:t xml:space="preserve">Dear </w:t>
      </w:r>
      <w:r w:rsidR="000605AF">
        <w:t>(</w:t>
      </w:r>
      <w:r w:rsidR="000605AF" w:rsidRPr="000605AF">
        <w:rPr>
          <w:highlight w:val="yellow"/>
        </w:rPr>
        <w:t>Program</w:t>
      </w:r>
      <w:r w:rsidR="000605AF">
        <w:t>)</w:t>
      </w:r>
      <w:r w:rsidR="00E0396C">
        <w:t xml:space="preserve"> </w:t>
      </w:r>
      <w:r w:rsidR="00BC5C53">
        <w:t>Graduate</w:t>
      </w:r>
      <w:r w:rsidR="00BC5C53" w:rsidRPr="00B53C93">
        <w:t>:</w:t>
      </w:r>
      <w:r w:rsidRPr="00B53C93">
        <w:t xml:space="preserve"> </w:t>
      </w:r>
    </w:p>
    <w:p w14:paraId="2FF65035" w14:textId="77777777" w:rsidR="00396A0B" w:rsidRPr="00CF1054" w:rsidRDefault="00396A0B" w:rsidP="00396A0B">
      <w:pPr>
        <w:jc w:val="both"/>
      </w:pPr>
    </w:p>
    <w:p w14:paraId="176FDB9F" w14:textId="7DF0A185" w:rsidR="00396A0B" w:rsidRPr="00CF1054" w:rsidRDefault="00396A0B" w:rsidP="008C66EF">
      <w:pPr>
        <w:jc w:val="both"/>
      </w:pPr>
      <w:r w:rsidRPr="00CF1054">
        <w:t xml:space="preserve">The </w:t>
      </w:r>
      <w:r w:rsidR="007A2DF0">
        <w:t>D</w:t>
      </w:r>
      <w:r w:rsidRPr="00CF1054">
        <w:t xml:space="preserve">epartment </w:t>
      </w:r>
      <w:r w:rsidR="000605AF">
        <w:t xml:space="preserve">is </w:t>
      </w:r>
      <w:r w:rsidRPr="00CF1054">
        <w:t xml:space="preserve">contacting </w:t>
      </w:r>
      <w:r w:rsidR="000605AF">
        <w:t xml:space="preserve">you as one of the </w:t>
      </w:r>
      <w:r w:rsidRPr="00CF1054">
        <w:t xml:space="preserve">selected alumni to </w:t>
      </w:r>
      <w:r w:rsidR="007A2DF0">
        <w:t xml:space="preserve">collect your opinion on the extent </w:t>
      </w:r>
      <w:r w:rsidR="0051424B" w:rsidRPr="0051424B">
        <w:t>to which</w:t>
      </w:r>
      <w:r w:rsidR="0051424B">
        <w:t xml:space="preserve"> </w:t>
      </w:r>
      <w:r w:rsidRPr="00CF1054">
        <w:t xml:space="preserve">the education experience </w:t>
      </w:r>
      <w:r w:rsidR="000605AF">
        <w:t>has supported you in your career.</w:t>
      </w:r>
      <w:r w:rsidR="00E0396C">
        <w:t xml:space="preserve"> As our proud graduate, you might have accumulated experience in your workplace by now </w:t>
      </w:r>
      <w:r w:rsidR="008C66EF">
        <w:t xml:space="preserve">to </w:t>
      </w:r>
      <w:r w:rsidR="00E0396C">
        <w:t>provide</w:t>
      </w:r>
      <w:r w:rsidR="007A2DF0">
        <w:t xml:space="preserve"> us</w:t>
      </w:r>
      <w:r w:rsidR="00E0396C">
        <w:t xml:space="preserve"> </w:t>
      </w:r>
      <w:r w:rsidR="007A2DF0">
        <w:t xml:space="preserve">with your </w:t>
      </w:r>
      <w:r w:rsidR="00E0396C">
        <w:t xml:space="preserve">valuable feedback. We would highly appreciate if you fill the attached form and send </w:t>
      </w:r>
      <w:r w:rsidR="008C66EF">
        <w:t xml:space="preserve">it to </w:t>
      </w:r>
      <w:r w:rsidR="00E0396C">
        <w:t>us</w:t>
      </w:r>
      <w:r w:rsidR="008C66EF">
        <w:t xml:space="preserve">. </w:t>
      </w:r>
      <w:r w:rsidR="00E0396C">
        <w:t xml:space="preserve">The questionnaire is based on the learning experience and achievement that you have </w:t>
      </w:r>
      <w:r w:rsidR="007A2DF0">
        <w:t xml:space="preserve">had </w:t>
      </w:r>
      <w:r w:rsidR="00E0396C">
        <w:t xml:space="preserve">during the course of the study in </w:t>
      </w:r>
      <w:r w:rsidR="000605AF">
        <w:t xml:space="preserve">the </w:t>
      </w:r>
      <w:r w:rsidR="00E0396C">
        <w:t xml:space="preserve">Program. Your response will help us to prepare necessary changes, if any, in order to </w:t>
      </w:r>
      <w:r w:rsidR="0051424B">
        <w:t xml:space="preserve">improve the program and </w:t>
      </w:r>
      <w:r w:rsidR="00E0396C">
        <w:t xml:space="preserve">support a successful professional career for our graduates. </w:t>
      </w:r>
    </w:p>
    <w:p w14:paraId="394926DF" w14:textId="77777777" w:rsidR="00E0396C" w:rsidRPr="00CF1054" w:rsidRDefault="00E0396C" w:rsidP="00396A0B">
      <w:pPr>
        <w:jc w:val="both"/>
      </w:pPr>
    </w:p>
    <w:p w14:paraId="4665171F" w14:textId="77777777" w:rsidR="00396A0B" w:rsidRPr="00CF1054" w:rsidRDefault="00396A0B" w:rsidP="00110B24">
      <w:pPr>
        <w:jc w:val="both"/>
      </w:pPr>
      <w:r w:rsidRPr="00CF1054">
        <w:t xml:space="preserve">Your response is a key part of our continuous improvement process and critical for </w:t>
      </w:r>
      <w:r w:rsidRPr="000605AF">
        <w:rPr>
          <w:highlight w:val="yellow"/>
        </w:rPr>
        <w:t xml:space="preserve">ABET </w:t>
      </w:r>
      <w:r w:rsidR="00965607" w:rsidRPr="000605AF">
        <w:rPr>
          <w:highlight w:val="yellow"/>
        </w:rPr>
        <w:t>(Accreditation Board for Engineering and Technology)</w:t>
      </w:r>
      <w:r w:rsidR="00965607">
        <w:t xml:space="preserve"> </w:t>
      </w:r>
      <w:r w:rsidRPr="00CF1054">
        <w:t xml:space="preserve">accreditation process. </w:t>
      </w:r>
    </w:p>
    <w:p w14:paraId="2F34DF7F" w14:textId="77777777" w:rsidR="00396A0B" w:rsidRPr="00CF1054" w:rsidRDefault="00396A0B" w:rsidP="00110B24">
      <w:pPr>
        <w:jc w:val="both"/>
      </w:pPr>
    </w:p>
    <w:p w14:paraId="1A6EDFCF" w14:textId="77777777" w:rsidR="00396A0B" w:rsidRDefault="00396A0B" w:rsidP="00396A0B">
      <w:pPr>
        <w:jc w:val="both"/>
      </w:pPr>
      <w:r w:rsidRPr="00CF1054">
        <w:t>We greatly appreciate the time and effort you put into completing this survey.</w:t>
      </w:r>
      <w:r w:rsidR="00C66357">
        <w:t xml:space="preserve">  </w:t>
      </w:r>
    </w:p>
    <w:p w14:paraId="2A8CC56B" w14:textId="77777777" w:rsidR="00C66357" w:rsidRPr="00CF1054" w:rsidRDefault="00C66357" w:rsidP="000605AF">
      <w:pPr>
        <w:jc w:val="both"/>
      </w:pPr>
      <w:r w:rsidRPr="00C66357">
        <w:rPr>
          <w:highlight w:val="cyan"/>
        </w:rPr>
        <w:t xml:space="preserve">(Please note that there are </w:t>
      </w:r>
      <w:r w:rsidR="000605AF">
        <w:rPr>
          <w:highlight w:val="cyan"/>
        </w:rPr>
        <w:t>XXXX</w:t>
      </w:r>
      <w:r w:rsidRPr="00C66357">
        <w:rPr>
          <w:highlight w:val="cyan"/>
        </w:rPr>
        <w:t xml:space="preserve"> pages in this questionnaire and we appreciate filling all of these pages)</w:t>
      </w:r>
      <w:r>
        <w:t xml:space="preserve"> </w:t>
      </w:r>
    </w:p>
    <w:p w14:paraId="757E5CB4" w14:textId="77777777" w:rsidR="00396A0B" w:rsidRPr="00CF1054" w:rsidRDefault="00396A0B" w:rsidP="00396A0B">
      <w:pPr>
        <w:jc w:val="both"/>
      </w:pPr>
    </w:p>
    <w:p w14:paraId="0BB7667F" w14:textId="77777777" w:rsidR="00396A0B" w:rsidRPr="00CF1054" w:rsidRDefault="00396A0B" w:rsidP="00396A0B">
      <w:pPr>
        <w:jc w:val="both"/>
        <w:outlineLvl w:val="0"/>
      </w:pPr>
      <w:r w:rsidRPr="00CF1054">
        <w:t>Sincerely,</w:t>
      </w:r>
    </w:p>
    <w:p w14:paraId="15E3C86B" w14:textId="77777777" w:rsidR="00396A0B" w:rsidRPr="00CF1054" w:rsidRDefault="00396A0B" w:rsidP="00396A0B"/>
    <w:p w14:paraId="6E807D16" w14:textId="77777777" w:rsidR="00A43814" w:rsidRDefault="00A43814" w:rsidP="00E0396C"/>
    <w:p w14:paraId="524BA1A3" w14:textId="77777777" w:rsidR="00A43814" w:rsidRDefault="00A43814" w:rsidP="00E0396C"/>
    <w:p w14:paraId="5E8C5FC6" w14:textId="77777777" w:rsidR="00396A0B" w:rsidRPr="00CF1054" w:rsidRDefault="000605AF" w:rsidP="00E0396C">
      <w:r>
        <w:t>Return address name (usually Program Coordinator or PFP)</w:t>
      </w:r>
    </w:p>
    <w:p w14:paraId="4A4323E4" w14:textId="77777777" w:rsidR="00396A0B" w:rsidRPr="00CF1054" w:rsidRDefault="000605AF" w:rsidP="00110B24">
      <w:pPr>
        <w:shd w:val="clear" w:color="auto" w:fill="FDE9D9" w:themeFill="accent6" w:themeFillTint="33"/>
        <w:outlineLvl w:val="0"/>
      </w:pPr>
      <w:r w:rsidRPr="00110B24">
        <w:t>Job title of PFP</w:t>
      </w:r>
    </w:p>
    <w:p w14:paraId="0CC4D06D" w14:textId="77777777" w:rsidR="00396A0B" w:rsidRPr="00CF1054" w:rsidRDefault="00396A0B" w:rsidP="00110B24">
      <w:pPr>
        <w:shd w:val="clear" w:color="auto" w:fill="FDE9D9" w:themeFill="accent6" w:themeFillTint="33"/>
      </w:pPr>
      <w:r w:rsidRPr="00110B24">
        <w:t xml:space="preserve">Department of </w:t>
      </w:r>
      <w:r w:rsidR="000605AF" w:rsidRPr="00110B24">
        <w:t>_________________________</w:t>
      </w:r>
    </w:p>
    <w:p w14:paraId="757C9CF7" w14:textId="77777777" w:rsidR="00396A0B" w:rsidRPr="00CF1054" w:rsidRDefault="00396A0B" w:rsidP="00396A0B">
      <w:r w:rsidRPr="00CF1054">
        <w:t>Box 2713, Qatar University, Doha, Qatar</w:t>
      </w:r>
    </w:p>
    <w:p w14:paraId="489EB8D9" w14:textId="77777777" w:rsidR="00396A0B" w:rsidRDefault="00E0396C" w:rsidP="00110B24">
      <w:pPr>
        <w:shd w:val="clear" w:color="auto" w:fill="FDE9D9" w:themeFill="accent6" w:themeFillTint="33"/>
      </w:pPr>
      <w:r w:rsidRPr="00110B24">
        <w:t xml:space="preserve">Email: </w:t>
      </w:r>
      <w:r w:rsidR="000605AF" w:rsidRPr="00110B24">
        <w:t>of PFP</w:t>
      </w:r>
      <w:r w:rsidR="000605AF">
        <w:t xml:space="preserve"> </w:t>
      </w:r>
    </w:p>
    <w:p w14:paraId="0C264642" w14:textId="77777777" w:rsidR="00E0396C" w:rsidRDefault="00E0396C" w:rsidP="0023464C"/>
    <w:p w14:paraId="33621B42" w14:textId="77777777" w:rsidR="00E0396C" w:rsidRDefault="00E0396C" w:rsidP="0023464C"/>
    <w:p w14:paraId="55BC7F2D" w14:textId="77777777" w:rsidR="00E0396C" w:rsidRPr="00CF1054" w:rsidRDefault="00E0396C" w:rsidP="0023464C"/>
    <w:p w14:paraId="3B67D723" w14:textId="77777777" w:rsidR="00396A0B" w:rsidRPr="00CF1054" w:rsidRDefault="00396A0B" w:rsidP="00396A0B"/>
    <w:p w14:paraId="19B521E0" w14:textId="77777777" w:rsidR="00396A0B" w:rsidRDefault="00396A0B" w:rsidP="00396A0B"/>
    <w:p w14:paraId="54E13EC7" w14:textId="77777777" w:rsidR="00396A0B" w:rsidRDefault="00396A0B" w:rsidP="00396A0B"/>
    <w:p w14:paraId="60323F2B" w14:textId="77777777" w:rsidR="00396A0B" w:rsidRPr="00CF1054" w:rsidRDefault="00396A0B" w:rsidP="00396A0B"/>
    <w:p w14:paraId="02AE3D86" w14:textId="77777777" w:rsidR="00396A0B" w:rsidRPr="00CF1054" w:rsidRDefault="00396A0B" w:rsidP="00396A0B"/>
    <w:p w14:paraId="717AFC8B" w14:textId="77777777" w:rsidR="00646EC5" w:rsidRPr="00085467" w:rsidRDefault="000605AF" w:rsidP="009E7DFC">
      <w:pPr>
        <w:spacing w:after="120"/>
        <w:jc w:val="center"/>
        <w:rPr>
          <w:rStyle w:val="Strong"/>
          <w:sz w:val="32"/>
          <w:szCs w:val="32"/>
        </w:rPr>
      </w:pPr>
      <w:r w:rsidRPr="000605AF">
        <w:rPr>
          <w:rStyle w:val="Strong"/>
          <w:sz w:val="32"/>
          <w:szCs w:val="32"/>
          <w:highlight w:val="yellow"/>
        </w:rPr>
        <w:t>________________________</w:t>
      </w:r>
      <w:r w:rsidR="00B93732" w:rsidRPr="00085467">
        <w:rPr>
          <w:rStyle w:val="Strong"/>
          <w:sz w:val="32"/>
          <w:szCs w:val="32"/>
        </w:rPr>
        <w:t xml:space="preserve"> Program</w:t>
      </w:r>
    </w:p>
    <w:p w14:paraId="1637498D" w14:textId="77777777" w:rsidR="00B66AC9" w:rsidRPr="00085467" w:rsidRDefault="00EB360D" w:rsidP="00664985">
      <w:pPr>
        <w:spacing w:after="120"/>
        <w:jc w:val="center"/>
        <w:rPr>
          <w:rStyle w:val="Strong"/>
          <w:sz w:val="32"/>
          <w:szCs w:val="32"/>
        </w:rPr>
      </w:pPr>
      <w:r w:rsidRPr="00085467">
        <w:rPr>
          <w:rStyle w:val="Strong"/>
          <w:sz w:val="32"/>
          <w:szCs w:val="32"/>
        </w:rPr>
        <w:t>Alumn</w:t>
      </w:r>
      <w:r w:rsidR="00664985" w:rsidRPr="00085467">
        <w:rPr>
          <w:rStyle w:val="Strong"/>
          <w:sz w:val="32"/>
          <w:szCs w:val="32"/>
        </w:rPr>
        <w:t>i</w:t>
      </w:r>
      <w:r w:rsidRPr="00085467">
        <w:rPr>
          <w:rStyle w:val="Strong"/>
          <w:sz w:val="32"/>
          <w:szCs w:val="32"/>
        </w:rPr>
        <w:t xml:space="preserve"> </w:t>
      </w:r>
      <w:r w:rsidR="00E0396C" w:rsidRPr="00085467">
        <w:rPr>
          <w:rStyle w:val="Strong"/>
          <w:sz w:val="32"/>
          <w:szCs w:val="32"/>
        </w:rPr>
        <w:t xml:space="preserve">Survey </w:t>
      </w:r>
      <w:r w:rsidRPr="00085467">
        <w:rPr>
          <w:rStyle w:val="Strong"/>
          <w:sz w:val="32"/>
          <w:szCs w:val="32"/>
        </w:rPr>
        <w:t>Questionnaire</w:t>
      </w:r>
    </w:p>
    <w:p w14:paraId="620D63BD" w14:textId="77777777" w:rsidR="00B93732" w:rsidRPr="00E0396C" w:rsidRDefault="00B93732" w:rsidP="0045192A">
      <w:pPr>
        <w:rPr>
          <w:rFonts w:ascii="Arial" w:hAnsi="Arial" w:cs="Arial"/>
          <w:sz w:val="20"/>
          <w:szCs w:val="20"/>
        </w:rPr>
      </w:pPr>
    </w:p>
    <w:p w14:paraId="36B8285F" w14:textId="77777777" w:rsidR="00FD0D9F" w:rsidRPr="00FD0D9F" w:rsidRDefault="00664985" w:rsidP="00594EC3">
      <w:pPr>
        <w:numPr>
          <w:ilvl w:val="0"/>
          <w:numId w:val="11"/>
        </w:numPr>
        <w:rPr>
          <w:rStyle w:val="IntenseEmphasis"/>
          <w:color w:val="auto"/>
          <w:sz w:val="26"/>
          <w:szCs w:val="26"/>
        </w:rPr>
      </w:pPr>
      <w:r w:rsidRPr="00FD0D9F">
        <w:rPr>
          <w:rStyle w:val="IntenseEmphasis"/>
          <w:color w:val="auto"/>
          <w:sz w:val="26"/>
          <w:szCs w:val="26"/>
        </w:rPr>
        <w:t xml:space="preserve">What is your primary job function? </w:t>
      </w:r>
      <w:r w:rsidR="00E0396C" w:rsidRPr="00FD0D9F">
        <w:rPr>
          <w:rStyle w:val="IntenseEmphasis"/>
          <w:color w:val="auto"/>
          <w:sz w:val="26"/>
          <w:szCs w:val="26"/>
        </w:rPr>
        <w:t xml:space="preserve">(Your job title or what you do in your work) </w:t>
      </w:r>
    </w:p>
    <w:p w14:paraId="51F18EC4" w14:textId="77777777" w:rsidR="00FD0D9F" w:rsidRDefault="00FD0D9F" w:rsidP="00FD0D9F">
      <w:pPr>
        <w:ind w:left="720"/>
        <w:rPr>
          <w:rStyle w:val="IntenseEmphasis"/>
          <w:color w:val="auto"/>
        </w:rPr>
      </w:pPr>
    </w:p>
    <w:p w14:paraId="3AFECF44" w14:textId="77777777" w:rsidR="00FD0D9F" w:rsidRDefault="00FD0D9F" w:rsidP="00FD0D9F">
      <w:pPr>
        <w:ind w:left="720"/>
        <w:rPr>
          <w:rStyle w:val="IntenseEmphasis"/>
          <w:color w:val="auto"/>
        </w:rPr>
      </w:pPr>
    </w:p>
    <w:p w14:paraId="5C624A47" w14:textId="77777777" w:rsidR="00664985" w:rsidRDefault="00664985" w:rsidP="00594EC3">
      <w:pPr>
        <w:rPr>
          <w:rStyle w:val="IntenseEmphasis"/>
          <w:color w:val="auto"/>
        </w:rPr>
      </w:pPr>
    </w:p>
    <w:p w14:paraId="42DDCF6C" w14:textId="77777777" w:rsidR="003F7A59" w:rsidRPr="00E0396C" w:rsidRDefault="003F7A59" w:rsidP="00594EC3">
      <w:pPr>
        <w:rPr>
          <w:rStyle w:val="IntenseEmphasis"/>
          <w:color w:val="auto"/>
        </w:rPr>
      </w:pPr>
    </w:p>
    <w:p w14:paraId="526B49C9" w14:textId="77777777" w:rsidR="00FD0D9F" w:rsidRPr="00FD0D9F" w:rsidRDefault="00664985" w:rsidP="00E0396C">
      <w:pPr>
        <w:numPr>
          <w:ilvl w:val="0"/>
          <w:numId w:val="11"/>
        </w:numPr>
        <w:rPr>
          <w:rStyle w:val="IntenseEmphasis"/>
          <w:color w:val="auto"/>
          <w:sz w:val="26"/>
          <w:szCs w:val="26"/>
        </w:rPr>
      </w:pPr>
      <w:r w:rsidRPr="00FD0D9F">
        <w:rPr>
          <w:rStyle w:val="IntenseEmphasis"/>
          <w:color w:val="auto"/>
          <w:sz w:val="26"/>
          <w:szCs w:val="26"/>
        </w:rPr>
        <w:t>Wh</w:t>
      </w:r>
      <w:r w:rsidR="00E0396C" w:rsidRPr="00FD0D9F">
        <w:rPr>
          <w:rStyle w:val="IntenseEmphasis"/>
          <w:color w:val="auto"/>
          <w:sz w:val="26"/>
          <w:szCs w:val="26"/>
        </w:rPr>
        <w:t>at is your year of graduation? (</w:t>
      </w:r>
      <w:r w:rsidR="00E0396C" w:rsidRPr="00A26464">
        <w:rPr>
          <w:rStyle w:val="IntenseEmphasis"/>
          <w:noProof/>
          <w:color w:val="auto"/>
          <w:sz w:val="26"/>
          <w:szCs w:val="26"/>
        </w:rPr>
        <w:t>only</w:t>
      </w:r>
      <w:r w:rsidR="00E0396C" w:rsidRPr="00FD0D9F">
        <w:rPr>
          <w:rStyle w:val="IntenseEmphasis"/>
          <w:color w:val="auto"/>
          <w:sz w:val="26"/>
          <w:szCs w:val="26"/>
        </w:rPr>
        <w:t xml:space="preserve"> </w:t>
      </w:r>
      <w:r w:rsidR="00CE5232">
        <w:rPr>
          <w:rStyle w:val="IntenseEmphasis"/>
          <w:color w:val="auto"/>
          <w:sz w:val="26"/>
          <w:szCs w:val="26"/>
        </w:rPr>
        <w:t xml:space="preserve">the </w:t>
      </w:r>
      <w:r w:rsidR="00E0396C" w:rsidRPr="00FD0D9F">
        <w:rPr>
          <w:rStyle w:val="IntenseEmphasis"/>
          <w:color w:val="auto"/>
          <w:sz w:val="26"/>
          <w:szCs w:val="26"/>
        </w:rPr>
        <w:t xml:space="preserve">year, for example,  2010) </w:t>
      </w:r>
    </w:p>
    <w:p w14:paraId="78FA7EE8" w14:textId="77777777" w:rsidR="00FD0D9F" w:rsidRDefault="00FD0D9F" w:rsidP="00FD0D9F">
      <w:pPr>
        <w:ind w:left="720"/>
        <w:rPr>
          <w:rStyle w:val="IntenseEmphasis"/>
          <w:color w:val="auto"/>
        </w:rPr>
      </w:pPr>
    </w:p>
    <w:p w14:paraId="3CE370C9" w14:textId="77777777" w:rsidR="00FD0D9F" w:rsidRPr="00360AB3" w:rsidRDefault="00FD0D9F" w:rsidP="00FD0D9F">
      <w:pPr>
        <w:ind w:left="720"/>
        <w:rPr>
          <w:rStyle w:val="IntenseEmphasis"/>
          <w:color w:val="FF0000"/>
        </w:rPr>
      </w:pPr>
    </w:p>
    <w:p w14:paraId="7C6A9513" w14:textId="77777777" w:rsidR="00664985" w:rsidRPr="00E0396C" w:rsidRDefault="00664985" w:rsidP="00FD0D9F">
      <w:pPr>
        <w:ind w:left="720"/>
        <w:rPr>
          <w:rStyle w:val="IntenseEmphasis"/>
          <w:color w:val="auto"/>
        </w:rPr>
      </w:pPr>
      <w:r w:rsidRPr="00E0396C">
        <w:rPr>
          <w:rStyle w:val="IntenseEmphasis"/>
          <w:color w:val="auto"/>
        </w:rPr>
        <w:t>…………………………………………………………..</w:t>
      </w:r>
    </w:p>
    <w:p w14:paraId="1FE5F3BD" w14:textId="77777777" w:rsidR="003F7A59" w:rsidRDefault="003F7A59" w:rsidP="00594EC3">
      <w:pPr>
        <w:rPr>
          <w:rStyle w:val="IntenseEmphasis"/>
          <w:color w:val="auto"/>
        </w:rPr>
      </w:pPr>
    </w:p>
    <w:p w14:paraId="53C45A9F" w14:textId="77777777" w:rsidR="003F7A59" w:rsidRPr="00E0396C" w:rsidRDefault="003F7A59" w:rsidP="00594EC3">
      <w:pPr>
        <w:rPr>
          <w:rStyle w:val="IntenseEmphasis"/>
          <w:color w:val="auto"/>
        </w:rPr>
      </w:pPr>
    </w:p>
    <w:p w14:paraId="2ED5721C" w14:textId="3DE7D090" w:rsidR="00664985" w:rsidRPr="00FD0D9F" w:rsidRDefault="00664985">
      <w:pPr>
        <w:numPr>
          <w:ilvl w:val="0"/>
          <w:numId w:val="11"/>
        </w:numPr>
        <w:rPr>
          <w:rStyle w:val="IntenseEmphasis"/>
          <w:color w:val="auto"/>
          <w:sz w:val="26"/>
          <w:szCs w:val="26"/>
        </w:rPr>
      </w:pPr>
      <w:r w:rsidRPr="00FD0D9F">
        <w:rPr>
          <w:rStyle w:val="IntenseEmphasis"/>
          <w:color w:val="auto"/>
          <w:sz w:val="26"/>
          <w:szCs w:val="26"/>
        </w:rPr>
        <w:t xml:space="preserve">Please rate on a scale </w:t>
      </w:r>
      <w:r w:rsidR="008C66EF">
        <w:rPr>
          <w:rStyle w:val="IntenseEmphasis"/>
          <w:color w:val="auto"/>
          <w:sz w:val="26"/>
          <w:szCs w:val="26"/>
        </w:rPr>
        <w:t xml:space="preserve">as mentioned </w:t>
      </w:r>
      <w:proofErr w:type="gramStart"/>
      <w:r w:rsidR="008C66EF">
        <w:rPr>
          <w:rStyle w:val="IntenseEmphasis"/>
          <w:color w:val="auto"/>
          <w:sz w:val="26"/>
          <w:szCs w:val="26"/>
        </w:rPr>
        <w:t>below .</w:t>
      </w:r>
      <w:proofErr w:type="gramEnd"/>
    </w:p>
    <w:p w14:paraId="4D8768AC" w14:textId="77777777" w:rsidR="0068052C" w:rsidRDefault="0068052C" w:rsidP="00BC5C53">
      <w:pPr>
        <w:tabs>
          <w:tab w:val="left" w:pos="567"/>
          <w:tab w:val="left" w:pos="851"/>
        </w:tabs>
        <w:jc w:val="lowKashida"/>
        <w:rPr>
          <w:noProof/>
        </w:rPr>
      </w:pPr>
    </w:p>
    <w:p w14:paraId="5EC779C8" w14:textId="009245D4" w:rsidR="00E0396C" w:rsidRDefault="000605AF">
      <w:pPr>
        <w:numPr>
          <w:ilvl w:val="0"/>
          <w:numId w:val="6"/>
        </w:numPr>
        <w:tabs>
          <w:tab w:val="left" w:pos="567"/>
          <w:tab w:val="left" w:pos="851"/>
        </w:tabs>
        <w:jc w:val="lowKashida"/>
      </w:pPr>
      <w:r>
        <w:rPr>
          <w:sz w:val="22"/>
          <w:szCs w:val="22"/>
        </w:rPr>
        <w:t>The following are the</w:t>
      </w:r>
      <w:r w:rsidR="00E0396C">
        <w:rPr>
          <w:sz w:val="22"/>
          <w:szCs w:val="22"/>
        </w:rPr>
        <w:t xml:space="preserve"> Program Educational Objectives (PEOs). As you are aware, these PEOs are anticipated to be achieved within few </w:t>
      </w:r>
      <w:r w:rsidR="0018717C">
        <w:rPr>
          <w:sz w:val="22"/>
          <w:szCs w:val="22"/>
        </w:rPr>
        <w:t xml:space="preserve">years </w:t>
      </w:r>
      <w:r w:rsidR="00E0396C">
        <w:rPr>
          <w:sz w:val="22"/>
          <w:szCs w:val="22"/>
        </w:rPr>
        <w:t xml:space="preserve">of </w:t>
      </w:r>
      <w:r w:rsidR="0042640A">
        <w:rPr>
          <w:sz w:val="22"/>
          <w:szCs w:val="22"/>
        </w:rPr>
        <w:t xml:space="preserve">student’s </w:t>
      </w:r>
      <w:r w:rsidR="00E0396C">
        <w:rPr>
          <w:sz w:val="22"/>
          <w:szCs w:val="22"/>
        </w:rPr>
        <w:t xml:space="preserve">graduation.  </w:t>
      </w:r>
      <w:r w:rsidR="00E0396C">
        <w:t xml:space="preserve">Please rate the level of </w:t>
      </w:r>
      <w:r w:rsidR="0042640A">
        <w:t xml:space="preserve">achievement </w:t>
      </w:r>
      <w:r w:rsidR="00E0396C">
        <w:t>of the objective</w:t>
      </w:r>
      <w:r w:rsidR="0042640A">
        <w:t>s</w:t>
      </w:r>
      <w:r w:rsidR="00E0396C">
        <w:t xml:space="preserve"> </w:t>
      </w:r>
      <w:r w:rsidR="00ED5DA0">
        <w:t>(</w:t>
      </w:r>
      <w:r w:rsidR="00ED5DA0" w:rsidRPr="00D03636">
        <w:rPr>
          <w:i/>
          <w:iCs/>
        </w:rPr>
        <w:t xml:space="preserve">to indicate </w:t>
      </w:r>
      <w:r w:rsidR="0042640A">
        <w:rPr>
          <w:i/>
          <w:iCs/>
        </w:rPr>
        <w:t xml:space="preserve">your level of agreement on </w:t>
      </w:r>
      <w:r w:rsidR="00ED5DA0" w:rsidRPr="00D03636">
        <w:rPr>
          <w:i/>
          <w:iCs/>
        </w:rPr>
        <w:t xml:space="preserve">the </w:t>
      </w:r>
      <w:r w:rsidR="0042640A">
        <w:rPr>
          <w:i/>
          <w:iCs/>
        </w:rPr>
        <w:t xml:space="preserve">achievement </w:t>
      </w:r>
      <w:r w:rsidR="00ED5DA0" w:rsidRPr="00D03636">
        <w:rPr>
          <w:i/>
          <w:iCs/>
        </w:rPr>
        <w:t xml:space="preserve">of particular objective considering your career and your </w:t>
      </w:r>
      <w:r w:rsidR="00ED5DA0" w:rsidRPr="00A26464">
        <w:rPr>
          <w:i/>
          <w:iCs/>
          <w:noProof/>
        </w:rPr>
        <w:t>work place</w:t>
      </w:r>
      <w:r w:rsidR="00ED5DA0">
        <w:t>)</w:t>
      </w:r>
      <w:r w:rsidR="00110B24">
        <w:t>.</w:t>
      </w:r>
      <w:r w:rsidR="00ED5DA0">
        <w:t xml:space="preserve"> </w:t>
      </w:r>
      <w:r w:rsidR="00130547" w:rsidRPr="003F7A59">
        <w:rPr>
          <w:highlight w:val="yellow"/>
        </w:rPr>
        <w:t xml:space="preserve">Put ‘X’ below </w:t>
      </w:r>
      <w:r w:rsidR="003F7A59">
        <w:rPr>
          <w:highlight w:val="yellow"/>
        </w:rPr>
        <w:t xml:space="preserve">to indicate </w:t>
      </w:r>
      <w:r w:rsidR="00130547" w:rsidRPr="003F7A59">
        <w:rPr>
          <w:highlight w:val="yellow"/>
        </w:rPr>
        <w:t>your choice</w:t>
      </w:r>
      <w:r w:rsidR="00130547">
        <w:t>.</w:t>
      </w:r>
    </w:p>
    <w:p w14:paraId="2597CBB1" w14:textId="77777777" w:rsidR="00E0396C" w:rsidRDefault="00E0396C" w:rsidP="00E0396C">
      <w:pPr>
        <w:tabs>
          <w:tab w:val="left" w:pos="567"/>
          <w:tab w:val="left" w:pos="851"/>
        </w:tabs>
        <w:ind w:left="720"/>
        <w:jc w:val="lowKashida"/>
      </w:pPr>
    </w:p>
    <w:tbl>
      <w:tblPr>
        <w:tblW w:w="4636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4894"/>
        <w:gridCol w:w="896"/>
        <w:gridCol w:w="896"/>
        <w:gridCol w:w="957"/>
        <w:gridCol w:w="1141"/>
      </w:tblGrid>
      <w:tr w:rsidR="00110B24" w14:paraId="6D11630B" w14:textId="77777777" w:rsidTr="0042640A">
        <w:trPr>
          <w:cantSplit/>
          <w:jc w:val="center"/>
        </w:trPr>
        <w:tc>
          <w:tcPr>
            <w:tcW w:w="3040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B6E1D91" w14:textId="77777777" w:rsidR="00110B24" w:rsidRDefault="00110B24" w:rsidP="00E0396C">
            <w:pPr>
              <w:tabs>
                <w:tab w:val="left" w:pos="540"/>
              </w:tabs>
              <w:ind w:left="144"/>
              <w:jc w:val="center"/>
              <w:rPr>
                <w:b/>
              </w:rPr>
            </w:pPr>
            <w:r>
              <w:rPr>
                <w:b/>
              </w:rPr>
              <w:t>Program Educational Objectives (PEOs)</w:t>
            </w:r>
          </w:p>
          <w:p w14:paraId="5A711C77" w14:textId="77777777" w:rsidR="00110B24" w:rsidRDefault="00110B24" w:rsidP="00E0396C">
            <w:pPr>
              <w:tabs>
                <w:tab w:val="left" w:pos="540"/>
              </w:tabs>
              <w:ind w:left="144"/>
              <w:jc w:val="center"/>
              <w:rPr>
                <w:b/>
              </w:rPr>
            </w:pPr>
          </w:p>
        </w:tc>
        <w:tc>
          <w:tcPr>
            <w:tcW w:w="19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000000" w:fill="FFFFFF"/>
          </w:tcPr>
          <w:p w14:paraId="405DE470" w14:textId="77777777" w:rsidR="00110B24" w:rsidRDefault="0042640A" w:rsidP="0042640A">
            <w:pPr>
              <w:tabs>
                <w:tab w:val="left" w:pos="54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Rating</w:t>
            </w:r>
          </w:p>
        </w:tc>
      </w:tr>
      <w:tr w:rsidR="008C66EF" w14:paraId="13B3A5CB" w14:textId="77777777" w:rsidTr="0042640A">
        <w:trPr>
          <w:cantSplit/>
          <w:jc w:val="center"/>
        </w:trPr>
        <w:tc>
          <w:tcPr>
            <w:tcW w:w="304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12" w:color="auto" w:fill="FFFFFF"/>
          </w:tcPr>
          <w:p w14:paraId="4F118C57" w14:textId="77777777" w:rsidR="0042640A" w:rsidRDefault="0042640A" w:rsidP="00E0396C">
            <w:pPr>
              <w:tabs>
                <w:tab w:val="left" w:pos="540"/>
              </w:tabs>
              <w:ind w:left="144"/>
            </w:pP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05082" w14:textId="77777777" w:rsidR="008C66EF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 xml:space="preserve">Not achieved at all </w:t>
            </w:r>
          </w:p>
          <w:p w14:paraId="6F41BC72" w14:textId="00507365" w:rsidR="0042640A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(1)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2A9D0" w14:textId="1BE7E568" w:rsidR="008C66EF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Slightly achieved</w:t>
            </w:r>
          </w:p>
          <w:p w14:paraId="136F8D4B" w14:textId="77777777" w:rsidR="008C66EF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</w:p>
          <w:p w14:paraId="47E74F42" w14:textId="0C898993" w:rsidR="0042640A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 xml:space="preserve"> (</w:t>
            </w:r>
            <w:r w:rsidR="0042640A">
              <w:rPr>
                <w:sz w:val="22"/>
              </w:rPr>
              <w:t>2</w:t>
            </w:r>
            <w:r>
              <w:rPr>
                <w:sz w:val="22"/>
              </w:rPr>
              <w:t>)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1BF6" w14:textId="6C5432F6" w:rsidR="008C66EF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Mostly Achieved</w:t>
            </w:r>
          </w:p>
          <w:p w14:paraId="01E5D372" w14:textId="77777777" w:rsidR="008C66EF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</w:p>
          <w:p w14:paraId="0FD87BE9" w14:textId="68ED5C8E" w:rsidR="0042640A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(</w:t>
            </w:r>
            <w:r w:rsidR="0042640A">
              <w:rPr>
                <w:sz w:val="22"/>
              </w:rPr>
              <w:t>3</w:t>
            </w:r>
            <w:r>
              <w:rPr>
                <w:sz w:val="22"/>
              </w:rPr>
              <w:t>)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9A2B" w14:textId="77777777" w:rsidR="008C66EF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Completely achieved</w:t>
            </w:r>
          </w:p>
          <w:p w14:paraId="27ACBA35" w14:textId="77777777" w:rsidR="008C66EF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</w:p>
          <w:p w14:paraId="7F164074" w14:textId="2BA658E3" w:rsidR="0042640A" w:rsidRDefault="008C66EF" w:rsidP="00E0396C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 xml:space="preserve"> (</w:t>
            </w:r>
            <w:r w:rsidR="0042640A">
              <w:rPr>
                <w:sz w:val="22"/>
              </w:rPr>
              <w:t>4</w:t>
            </w:r>
            <w:r>
              <w:rPr>
                <w:sz w:val="22"/>
              </w:rPr>
              <w:t>)</w:t>
            </w:r>
          </w:p>
        </w:tc>
      </w:tr>
      <w:tr w:rsidR="008C66EF" w14:paraId="6A1E2CD9" w14:textId="77777777" w:rsidTr="0042640A">
        <w:trPr>
          <w:cantSplit/>
          <w:trHeight w:hRule="exact" w:val="667"/>
          <w:jc w:val="center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6DEC15C4" w14:textId="77777777" w:rsidR="0042640A" w:rsidRPr="00993AE4" w:rsidRDefault="0042640A" w:rsidP="00993AE4">
            <w:pPr>
              <w:pStyle w:val="ListParagraph"/>
              <w:numPr>
                <w:ilvl w:val="0"/>
                <w:numId w:val="14"/>
              </w:numPr>
              <w:jc w:val="both"/>
              <w:rPr>
                <w:sz w:val="22"/>
                <w:szCs w:val="22"/>
              </w:rPr>
            </w:pPr>
            <w:r w:rsidRPr="00993AE4">
              <w:rPr>
                <w:sz w:val="22"/>
                <w:szCs w:val="22"/>
                <w:highlight w:val="yellow"/>
              </w:rPr>
              <w:t>MENTION PEO 1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BE2D0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8FA8A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43B7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BD8A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</w:tr>
      <w:tr w:rsidR="008C66EF" w:rsidRPr="00993AE4" w14:paraId="7C77D823" w14:textId="77777777" w:rsidTr="0042640A">
        <w:trPr>
          <w:cantSplit/>
          <w:trHeight w:hRule="exact" w:val="712"/>
          <w:jc w:val="center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22AB793E" w14:textId="77777777" w:rsidR="0042640A" w:rsidRPr="00993AE4" w:rsidRDefault="0042640A" w:rsidP="00993AE4">
            <w:pPr>
              <w:pStyle w:val="ListParagraph"/>
              <w:numPr>
                <w:ilvl w:val="0"/>
                <w:numId w:val="14"/>
              </w:numPr>
              <w:jc w:val="both"/>
              <w:rPr>
                <w:iCs/>
                <w:sz w:val="22"/>
                <w:szCs w:val="22"/>
              </w:rPr>
            </w:pPr>
            <w:r w:rsidRPr="00993AE4">
              <w:rPr>
                <w:sz w:val="22"/>
                <w:szCs w:val="22"/>
                <w:highlight w:val="yellow"/>
              </w:rPr>
              <w:t xml:space="preserve">MENTION PEO </w:t>
            </w:r>
            <w:r>
              <w:rPr>
                <w:sz w:val="22"/>
                <w:szCs w:val="22"/>
                <w:highlight w:val="yellow"/>
              </w:rPr>
              <w:t>2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1565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C7D4F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33B0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BC7AC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</w:tr>
      <w:tr w:rsidR="008C66EF" w:rsidRPr="00993AE4" w14:paraId="215D060D" w14:textId="77777777" w:rsidTr="0042640A">
        <w:trPr>
          <w:cantSplit/>
          <w:trHeight w:hRule="exact" w:val="872"/>
          <w:jc w:val="center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1CABC1EF" w14:textId="77777777" w:rsidR="0042640A" w:rsidRPr="00993AE4" w:rsidRDefault="0042640A" w:rsidP="00993AE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eastAsia="Calibri"/>
                <w:iCs/>
                <w:sz w:val="22"/>
                <w:szCs w:val="22"/>
                <w:lang w:bidi="en-US"/>
              </w:rPr>
            </w:pPr>
            <w:r w:rsidRPr="00993AE4">
              <w:rPr>
                <w:sz w:val="22"/>
                <w:szCs w:val="22"/>
                <w:highlight w:val="yellow"/>
              </w:rPr>
              <w:t xml:space="preserve">MENTION PEO </w:t>
            </w:r>
            <w:r>
              <w:rPr>
                <w:sz w:val="22"/>
                <w:szCs w:val="22"/>
                <w:highlight w:val="yellow"/>
              </w:rPr>
              <w:t>3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B430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380F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7C8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17D34" w14:textId="77777777" w:rsidR="0042640A" w:rsidRPr="00993AE4" w:rsidRDefault="0042640A" w:rsidP="00E0396C">
            <w:pPr>
              <w:tabs>
                <w:tab w:val="left" w:pos="540"/>
              </w:tabs>
              <w:jc w:val="center"/>
              <w:rPr>
                <w:iCs/>
              </w:rPr>
            </w:pPr>
          </w:p>
        </w:tc>
      </w:tr>
      <w:tr w:rsidR="008C66EF" w14:paraId="0B9C8122" w14:textId="77777777" w:rsidTr="0042640A">
        <w:trPr>
          <w:cantSplit/>
          <w:trHeight w:hRule="exact" w:val="872"/>
          <w:jc w:val="center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08BDEDE7" w14:textId="77777777" w:rsidR="0042640A" w:rsidRPr="00993AE4" w:rsidRDefault="0042640A" w:rsidP="00993AE4">
            <w:pPr>
              <w:pStyle w:val="ListParagraph"/>
              <w:numPr>
                <w:ilvl w:val="0"/>
                <w:numId w:val="14"/>
              </w:numPr>
              <w:jc w:val="both"/>
              <w:rPr>
                <w:sz w:val="22"/>
                <w:szCs w:val="22"/>
              </w:rPr>
            </w:pPr>
            <w:r w:rsidRPr="00993AE4">
              <w:rPr>
                <w:sz w:val="22"/>
                <w:szCs w:val="22"/>
                <w:highlight w:val="yellow"/>
              </w:rPr>
              <w:t xml:space="preserve">MENTION PEO </w:t>
            </w:r>
            <w:r>
              <w:rPr>
                <w:sz w:val="22"/>
                <w:szCs w:val="22"/>
                <w:highlight w:val="yellow"/>
              </w:rPr>
              <w:t xml:space="preserve">4: add more rows if </w:t>
            </w:r>
            <w:r w:rsidR="00CE5232">
              <w:rPr>
                <w:sz w:val="22"/>
                <w:szCs w:val="22"/>
                <w:highlight w:val="yellow"/>
              </w:rPr>
              <w:t xml:space="preserve">the </w:t>
            </w:r>
            <w:r>
              <w:rPr>
                <w:sz w:val="22"/>
                <w:szCs w:val="22"/>
                <w:highlight w:val="yellow"/>
              </w:rPr>
              <w:t xml:space="preserve">program has more PEOs and delete a row if there are </w:t>
            </w:r>
            <w:r w:rsidRPr="00A26464">
              <w:rPr>
                <w:noProof/>
                <w:sz w:val="22"/>
                <w:szCs w:val="22"/>
                <w:highlight w:val="yellow"/>
              </w:rPr>
              <w:t>less</w:t>
            </w:r>
            <w:r>
              <w:rPr>
                <w:sz w:val="22"/>
                <w:szCs w:val="22"/>
                <w:highlight w:val="yellow"/>
              </w:rPr>
              <w:t xml:space="preserve"> PEOs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6DD6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EB069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2AE26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A0E6" w14:textId="77777777" w:rsidR="0042640A" w:rsidRDefault="0042640A" w:rsidP="00E0396C">
            <w:pPr>
              <w:tabs>
                <w:tab w:val="left" w:pos="540"/>
              </w:tabs>
              <w:jc w:val="center"/>
            </w:pPr>
          </w:p>
        </w:tc>
      </w:tr>
    </w:tbl>
    <w:p w14:paraId="0E12A648" w14:textId="77777777" w:rsidR="00E0396C" w:rsidRDefault="00E0396C" w:rsidP="00E0396C">
      <w:pPr>
        <w:tabs>
          <w:tab w:val="left" w:pos="567"/>
          <w:tab w:val="left" w:pos="851"/>
        </w:tabs>
        <w:jc w:val="lowKashida"/>
      </w:pPr>
    </w:p>
    <w:p w14:paraId="7C81E315" w14:textId="5BA044C7" w:rsidR="00993AE4" w:rsidRDefault="00993AE4">
      <w:pPr>
        <w:jc w:val="both"/>
      </w:pPr>
      <w:r>
        <w:t xml:space="preserve">Based on your experience, please </w:t>
      </w:r>
      <w:r w:rsidR="009A0D26">
        <w:t xml:space="preserve">recommend any changes to </w:t>
      </w:r>
      <w:r>
        <w:t>the program objectives</w:t>
      </w:r>
      <w:r w:rsidR="009A0D26">
        <w:t>:</w:t>
      </w:r>
      <w:r>
        <w:t xml:space="preserve"> </w:t>
      </w:r>
    </w:p>
    <w:p w14:paraId="1DF18F0C" w14:textId="77777777" w:rsidR="00993AE4" w:rsidRDefault="00993AE4" w:rsidP="00993AE4">
      <w:pPr>
        <w:jc w:val="both"/>
      </w:pPr>
    </w:p>
    <w:p w14:paraId="22A3B51A" w14:textId="77777777" w:rsidR="00993AE4" w:rsidRDefault="00993AE4" w:rsidP="00993AE4">
      <w:pPr>
        <w:jc w:val="both"/>
      </w:pPr>
      <w:r>
        <w:t xml:space="preserve">Changes to PEO1: </w:t>
      </w:r>
    </w:p>
    <w:p w14:paraId="7D677857" w14:textId="77777777" w:rsidR="0042640A" w:rsidRDefault="0042640A" w:rsidP="00993AE4">
      <w:pPr>
        <w:jc w:val="both"/>
      </w:pPr>
    </w:p>
    <w:p w14:paraId="05808FE7" w14:textId="77777777" w:rsidR="00993AE4" w:rsidRDefault="00993AE4" w:rsidP="00993AE4">
      <w:pPr>
        <w:jc w:val="both"/>
      </w:pPr>
      <w:r>
        <w:t xml:space="preserve">Changes to PEO2: </w:t>
      </w:r>
    </w:p>
    <w:p w14:paraId="301D52C8" w14:textId="77777777" w:rsidR="0042640A" w:rsidRDefault="0042640A" w:rsidP="00993AE4">
      <w:pPr>
        <w:jc w:val="both"/>
      </w:pPr>
    </w:p>
    <w:p w14:paraId="6FFD8F88" w14:textId="77777777" w:rsidR="0042640A" w:rsidRDefault="0042640A" w:rsidP="00993AE4">
      <w:pPr>
        <w:jc w:val="both"/>
      </w:pPr>
      <w:r>
        <w:t>Changes in PEO3:</w:t>
      </w:r>
    </w:p>
    <w:p w14:paraId="6D783C2E" w14:textId="77777777" w:rsidR="0042640A" w:rsidRDefault="0042640A" w:rsidP="00993AE4">
      <w:pPr>
        <w:jc w:val="both"/>
      </w:pPr>
    </w:p>
    <w:p w14:paraId="38A9A094" w14:textId="77777777" w:rsidR="0042640A" w:rsidRDefault="0042640A" w:rsidP="00993AE4">
      <w:pPr>
        <w:jc w:val="both"/>
      </w:pPr>
      <w:r>
        <w:t xml:space="preserve">Changes in PEO 4: </w:t>
      </w:r>
    </w:p>
    <w:p w14:paraId="68FF3214" w14:textId="77777777" w:rsidR="00D074B5" w:rsidRDefault="00D074B5" w:rsidP="00D074B5">
      <w:pPr>
        <w:ind w:left="233" w:right="-20"/>
        <w:rPr>
          <w:rFonts w:asciiTheme="majorHAnsi" w:eastAsia="Arial" w:hAnsiTheme="majorHAnsi" w:cstheme="majorBidi"/>
          <w:b/>
          <w:bCs/>
          <w:color w:val="0C0C0C"/>
        </w:rPr>
      </w:pPr>
      <w:r w:rsidRPr="00897380">
        <w:rPr>
          <w:rFonts w:asciiTheme="majorHAnsi" w:eastAsia="Arial" w:hAnsiTheme="majorHAnsi" w:cstheme="majorBidi"/>
          <w:b/>
          <w:bCs/>
          <w:color w:val="0C0C0C"/>
          <w:highlight w:val="magenta"/>
        </w:rPr>
        <w:lastRenderedPageBreak/>
        <w:t>The following part could be customized by the department as per their needs</w:t>
      </w:r>
    </w:p>
    <w:p w14:paraId="50C5C896" w14:textId="77777777" w:rsidR="00D074B5" w:rsidRDefault="00D074B5" w:rsidP="00993AE4">
      <w:pPr>
        <w:jc w:val="both"/>
      </w:pPr>
    </w:p>
    <w:p w14:paraId="6BDC9DDB" w14:textId="4586A6F2" w:rsidR="00121E1A" w:rsidRDefault="003F7A59">
      <w:pPr>
        <w:numPr>
          <w:ilvl w:val="0"/>
          <w:numId w:val="6"/>
        </w:numPr>
        <w:tabs>
          <w:tab w:val="left" w:pos="567"/>
          <w:tab w:val="left" w:pos="851"/>
        </w:tabs>
        <w:jc w:val="lowKashida"/>
      </w:pPr>
      <w:r>
        <w:t xml:space="preserve">The following are the </w:t>
      </w:r>
      <w:r w:rsidR="002C023D">
        <w:t>Program Student O</w:t>
      </w:r>
      <w:r>
        <w:t>utcomes</w:t>
      </w:r>
      <w:r w:rsidR="00275389">
        <w:t>.</w:t>
      </w:r>
      <w:r>
        <w:t xml:space="preserve"> Based on your professional experience now, </w:t>
      </w:r>
      <w:r w:rsidR="0042640A">
        <w:t>which of the following outcomes are required in your working environment</w:t>
      </w:r>
      <w:r>
        <w:t xml:space="preserve">. </w:t>
      </w:r>
      <w:r w:rsidR="00121E1A" w:rsidRPr="0042640A">
        <w:rPr>
          <w:highlight w:val="yellow"/>
        </w:rPr>
        <w:t>Put ‘X’ below to indicate your choice</w:t>
      </w:r>
      <w:r w:rsidR="00121E1A">
        <w:t xml:space="preserve">. </w:t>
      </w:r>
    </w:p>
    <w:tbl>
      <w:tblPr>
        <w:tblW w:w="4944" w:type="pct"/>
        <w:tblLayout w:type="fixed"/>
        <w:tblLook w:val="0000" w:firstRow="0" w:lastRow="0" w:firstColumn="0" w:lastColumn="0" w:noHBand="0" w:noVBand="0"/>
      </w:tblPr>
      <w:tblGrid>
        <w:gridCol w:w="4968"/>
        <w:gridCol w:w="1080"/>
        <w:gridCol w:w="1170"/>
        <w:gridCol w:w="1081"/>
        <w:gridCol w:w="1170"/>
      </w:tblGrid>
      <w:tr w:rsidR="00110B24" w14:paraId="38BC3973" w14:textId="77777777" w:rsidTr="0042640A">
        <w:trPr>
          <w:cantSplit/>
        </w:trPr>
        <w:tc>
          <w:tcPr>
            <w:tcW w:w="2623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9A0CD81" w14:textId="77777777" w:rsidR="00110B24" w:rsidRDefault="00110B24" w:rsidP="00265BD3">
            <w:pPr>
              <w:tabs>
                <w:tab w:val="left" w:pos="540"/>
              </w:tabs>
              <w:ind w:left="144"/>
              <w:jc w:val="center"/>
              <w:rPr>
                <w:b/>
              </w:rPr>
            </w:pPr>
            <w:r>
              <w:rPr>
                <w:b/>
              </w:rPr>
              <w:t>Program Student Outcomes</w:t>
            </w:r>
          </w:p>
          <w:p w14:paraId="78F8738D" w14:textId="77777777" w:rsidR="00110B24" w:rsidRDefault="00110B24" w:rsidP="00265BD3">
            <w:pPr>
              <w:tabs>
                <w:tab w:val="left" w:pos="540"/>
              </w:tabs>
              <w:ind w:left="144"/>
              <w:jc w:val="center"/>
              <w:rPr>
                <w:b/>
              </w:rPr>
            </w:pPr>
          </w:p>
        </w:tc>
        <w:tc>
          <w:tcPr>
            <w:tcW w:w="237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000000" w:fill="FFFFFF"/>
          </w:tcPr>
          <w:p w14:paraId="6E75D012" w14:textId="77777777" w:rsidR="00110B24" w:rsidRDefault="0042640A" w:rsidP="0042640A">
            <w:pPr>
              <w:tabs>
                <w:tab w:val="left" w:pos="54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Rating</w:t>
            </w:r>
          </w:p>
        </w:tc>
      </w:tr>
      <w:tr w:rsidR="0042640A" w14:paraId="59C58672" w14:textId="77777777" w:rsidTr="0039236B">
        <w:tblPrEx>
          <w:tblCellMar>
            <w:left w:w="62" w:type="dxa"/>
            <w:right w:w="62" w:type="dxa"/>
          </w:tblCellMar>
        </w:tblPrEx>
        <w:trPr>
          <w:cantSplit/>
        </w:trPr>
        <w:tc>
          <w:tcPr>
            <w:tcW w:w="26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12" w:color="auto" w:fill="FFFFFF"/>
          </w:tcPr>
          <w:p w14:paraId="27F4D4CF" w14:textId="77777777" w:rsidR="0042640A" w:rsidRDefault="0042640A" w:rsidP="00265BD3">
            <w:pPr>
              <w:tabs>
                <w:tab w:val="left" w:pos="540"/>
              </w:tabs>
              <w:ind w:left="144"/>
            </w:pP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C6135" w14:textId="77777777" w:rsidR="0042640A" w:rsidRDefault="0042640A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Not required</w:t>
            </w:r>
          </w:p>
          <w:p w14:paraId="7694CF7B" w14:textId="49BA0F10" w:rsidR="00D074B5" w:rsidRDefault="00D074B5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(1)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0A65E" w14:textId="77777777" w:rsidR="0042640A" w:rsidRDefault="0042640A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Somewhat required</w:t>
            </w:r>
          </w:p>
          <w:p w14:paraId="45E88A0F" w14:textId="225B178D" w:rsidR="00D074B5" w:rsidRDefault="00D074B5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(2)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46EE" w14:textId="77777777" w:rsidR="0042640A" w:rsidRDefault="0042640A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Required</w:t>
            </w:r>
          </w:p>
          <w:p w14:paraId="61E4E69C" w14:textId="77777777" w:rsidR="00D074B5" w:rsidRDefault="00D074B5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</w:p>
          <w:p w14:paraId="05053C57" w14:textId="256FD9D2" w:rsidR="00D074B5" w:rsidRDefault="00D074B5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(3)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1D63" w14:textId="77777777" w:rsidR="0042640A" w:rsidRDefault="0042640A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 xml:space="preserve">Strongly required </w:t>
            </w:r>
          </w:p>
          <w:p w14:paraId="34E895BF" w14:textId="6BE83F78" w:rsidR="00D074B5" w:rsidRDefault="00D074B5" w:rsidP="0042640A">
            <w:pPr>
              <w:tabs>
                <w:tab w:val="left" w:pos="5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(4)</w:t>
            </w:r>
          </w:p>
        </w:tc>
      </w:tr>
      <w:tr w:rsidR="0042640A" w14:paraId="682A0F21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690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C396E3" w14:textId="77777777" w:rsidR="0042640A" w:rsidRPr="00574977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74977">
              <w:t>An ability to apply knowledge of mathematics, science, and engineering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04347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1D933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674A2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55565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639F5F25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922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93668A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>An ability to design and conduct experiments, as well as to analyze and interpret data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19826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69F62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D2135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FC758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2997CFDF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1972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4120905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 xml:space="preserve">An ability to design a system, component, or process to meet desired needs within </w:t>
            </w:r>
            <w:r w:rsidRPr="005C6C59">
              <w:br/>
              <w:t>constraints such as economic, environmental, social, political, ethical, health and safety</w:t>
            </w:r>
            <w:r>
              <w:t xml:space="preserve">, </w:t>
            </w:r>
            <w:r w:rsidRPr="005C6C59">
              <w:t>manufacturability, and sustainability</w:t>
            </w:r>
            <w:r>
              <w:t>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0B4F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BD7B4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CD90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0D77E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73BE77F8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538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0E6259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>An ability to function on multidisciplinary teams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FBCFD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E26B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7F8AB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81C7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0FE150C5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712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D0D6CA3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 xml:space="preserve">An ability to identify, </w:t>
            </w:r>
            <w:r w:rsidRPr="00A26464">
              <w:rPr>
                <w:noProof/>
              </w:rPr>
              <w:t>formulate,</w:t>
            </w:r>
            <w:r w:rsidRPr="005C6C59">
              <w:t xml:space="preserve"> and solve engineering problems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D99AF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9AC7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793B8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AC1FF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0A1FA7BA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734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E4563B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>An understanding of professional and ethical responsibility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CE5E8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CD245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B6480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B6EA0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064E6AC9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535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723580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>An ability to communicate effectively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B72C6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F8C4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1AB8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FE26E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3F6538EB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1098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6345D0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>The broad education necessary to understand the impact of engineering solutions in a global, economic, environmental, and societal context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F728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B9505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0B257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67F0E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457E4486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722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9455A60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>A recognition of the need for, and an ability to engage in life-long learning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E7E5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1FEC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67183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5AB8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1EEC4557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531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178FF0" w14:textId="77777777" w:rsidR="0042640A" w:rsidRPr="005C6C59" w:rsidRDefault="0042640A" w:rsidP="00965607">
            <w:pPr>
              <w:pStyle w:val="ListParagraph"/>
              <w:numPr>
                <w:ilvl w:val="0"/>
                <w:numId w:val="12"/>
              </w:numPr>
              <w:jc w:val="both"/>
            </w:pPr>
            <w:r w:rsidRPr="005C6C59">
              <w:t>A knowledge of contemporary issues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9BA0F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3C36A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9DE9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2DCC4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  <w:tr w:rsidR="0042640A" w14:paraId="48B50898" w14:textId="77777777" w:rsidTr="0039236B">
        <w:tblPrEx>
          <w:tblCellMar>
            <w:left w:w="62" w:type="dxa"/>
            <w:right w:w="62" w:type="dxa"/>
          </w:tblCellMar>
        </w:tblPrEx>
        <w:trPr>
          <w:cantSplit/>
          <w:trHeight w:hRule="exact" w:val="904"/>
        </w:trPr>
        <w:tc>
          <w:tcPr>
            <w:tcW w:w="2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92CD113" w14:textId="77777777" w:rsidR="0042640A" w:rsidRDefault="0042640A" w:rsidP="00965607">
            <w:pPr>
              <w:pStyle w:val="ListParagraph"/>
              <w:numPr>
                <w:ilvl w:val="0"/>
                <w:numId w:val="12"/>
              </w:numPr>
            </w:pPr>
            <w:r w:rsidRPr="005C6C59">
              <w:t>An ability to use the techniques, skills, and modern engineering tools necessary for engineering practice.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C820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367FD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93232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8779" w14:textId="77777777" w:rsidR="0042640A" w:rsidRDefault="0042640A" w:rsidP="009E79CD">
            <w:pPr>
              <w:tabs>
                <w:tab w:val="left" w:pos="540"/>
              </w:tabs>
              <w:jc w:val="center"/>
            </w:pPr>
          </w:p>
        </w:tc>
      </w:tr>
    </w:tbl>
    <w:p w14:paraId="64178EAD" w14:textId="77777777" w:rsidR="003F7A59" w:rsidRDefault="003F7A59" w:rsidP="0042640A">
      <w:pPr>
        <w:tabs>
          <w:tab w:val="left" w:pos="5160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  <w:r w:rsidR="0042640A">
        <w:rPr>
          <w:rFonts w:ascii="Arial" w:hAnsi="Arial" w:cs="Arial"/>
          <w:b/>
          <w:bCs/>
          <w:sz w:val="22"/>
          <w:szCs w:val="22"/>
        </w:rPr>
        <w:lastRenderedPageBreak/>
        <w:tab/>
      </w:r>
    </w:p>
    <w:p w14:paraId="76C96C6B" w14:textId="5F955C2F" w:rsidR="00664985" w:rsidRPr="0042640A" w:rsidRDefault="00664985" w:rsidP="00FD390B">
      <w:pPr>
        <w:numPr>
          <w:ilvl w:val="0"/>
          <w:numId w:val="11"/>
        </w:numPr>
        <w:rPr>
          <w:rStyle w:val="IntenseEmphasis"/>
          <w:color w:val="auto"/>
          <w:sz w:val="26"/>
          <w:szCs w:val="26"/>
          <w:highlight w:val="yellow"/>
        </w:rPr>
      </w:pPr>
      <w:r w:rsidRPr="0042640A">
        <w:rPr>
          <w:rStyle w:val="IntenseEmphasis"/>
          <w:color w:val="auto"/>
          <w:sz w:val="26"/>
          <w:szCs w:val="26"/>
          <w:highlight w:val="yellow"/>
        </w:rPr>
        <w:t>General information</w:t>
      </w:r>
      <w:bookmarkStart w:id="0" w:name="_GoBack"/>
      <w:bookmarkEnd w:id="0"/>
    </w:p>
    <w:p w14:paraId="28514274" w14:textId="77777777" w:rsidR="00664985" w:rsidRPr="00DC4EEA" w:rsidRDefault="00664985" w:rsidP="00664985">
      <w:pPr>
        <w:rPr>
          <w:rFonts w:ascii="Arial" w:hAnsi="Arial" w:cs="Arial"/>
          <w:b/>
          <w:bCs/>
          <w:sz w:val="22"/>
          <w:szCs w:val="22"/>
        </w:rPr>
      </w:pPr>
    </w:p>
    <w:p w14:paraId="506F201A" w14:textId="77777777" w:rsidR="00DD6CF7" w:rsidRPr="00DD6CF7" w:rsidRDefault="00DD6CF7" w:rsidP="00110B24">
      <w:pPr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 xml:space="preserve">Would you recommend </w:t>
      </w:r>
      <w:r w:rsidR="00110B24">
        <w:rPr>
          <w:sz w:val="22"/>
          <w:szCs w:val="22"/>
        </w:rPr>
        <w:t>________ P</w:t>
      </w:r>
      <w:r>
        <w:rPr>
          <w:sz w:val="22"/>
          <w:szCs w:val="22"/>
        </w:rPr>
        <w:t xml:space="preserve">rogram </w:t>
      </w:r>
      <w:r w:rsidR="00664985" w:rsidRPr="00841018">
        <w:rPr>
          <w:sz w:val="22"/>
          <w:szCs w:val="22"/>
        </w:rPr>
        <w:t>to a friend or a relative?</w:t>
      </w:r>
      <w:r w:rsidR="00664985" w:rsidRPr="00841018">
        <w:t xml:space="preserve">   </w:t>
      </w:r>
      <w:r w:rsidR="00664985">
        <w:t xml:space="preserve">        </w:t>
      </w:r>
    </w:p>
    <w:p w14:paraId="522F559E" w14:textId="77777777" w:rsidR="00DD6CF7" w:rsidRDefault="00DD6CF7" w:rsidP="00DD6CF7">
      <w:pPr>
        <w:ind w:left="720"/>
      </w:pPr>
    </w:p>
    <w:p w14:paraId="7CF475DF" w14:textId="77777777" w:rsidR="00664985" w:rsidRPr="00841018" w:rsidRDefault="00664985" w:rsidP="00664985">
      <w:pPr>
        <w:rPr>
          <w:sz w:val="22"/>
          <w:szCs w:val="22"/>
        </w:rPr>
      </w:pPr>
    </w:p>
    <w:p w14:paraId="495AE64B" w14:textId="48300213" w:rsidR="00664985" w:rsidRPr="00841018" w:rsidRDefault="00664985">
      <w:pPr>
        <w:pStyle w:val="BodyText"/>
        <w:numPr>
          <w:ilvl w:val="0"/>
          <w:numId w:val="10"/>
        </w:numPr>
        <w:rPr>
          <w:sz w:val="22"/>
          <w:szCs w:val="22"/>
        </w:rPr>
      </w:pPr>
      <w:r w:rsidRPr="00841018">
        <w:rPr>
          <w:sz w:val="22"/>
          <w:szCs w:val="22"/>
        </w:rPr>
        <w:t xml:space="preserve">Please provide suggestions </w:t>
      </w:r>
      <w:r w:rsidR="009A0D26">
        <w:rPr>
          <w:sz w:val="22"/>
          <w:szCs w:val="22"/>
        </w:rPr>
        <w:t>to</w:t>
      </w:r>
      <w:r w:rsidR="00CE5232" w:rsidRPr="00841018">
        <w:rPr>
          <w:sz w:val="22"/>
          <w:szCs w:val="22"/>
        </w:rPr>
        <w:t xml:space="preserve"> </w:t>
      </w:r>
      <w:r w:rsidRPr="00841018">
        <w:rPr>
          <w:sz w:val="22"/>
          <w:szCs w:val="22"/>
        </w:rPr>
        <w:t>improve the overall educational experience</w:t>
      </w:r>
      <w:r w:rsidR="00DD6CF7">
        <w:rPr>
          <w:sz w:val="22"/>
          <w:szCs w:val="22"/>
        </w:rPr>
        <w:t xml:space="preserve"> in the </w:t>
      </w:r>
      <w:r w:rsidR="00CE5232">
        <w:rPr>
          <w:sz w:val="22"/>
          <w:szCs w:val="22"/>
        </w:rPr>
        <w:t>P</w:t>
      </w:r>
      <w:r w:rsidR="00DD6CF7">
        <w:rPr>
          <w:sz w:val="22"/>
          <w:szCs w:val="22"/>
        </w:rPr>
        <w:t>rogram</w:t>
      </w:r>
      <w:r w:rsidRPr="00841018">
        <w:rPr>
          <w:sz w:val="22"/>
          <w:szCs w:val="22"/>
        </w:rPr>
        <w:t>.</w:t>
      </w:r>
    </w:p>
    <w:p w14:paraId="3F41B5DF" w14:textId="77777777" w:rsidR="00097AFD" w:rsidRDefault="00097AFD" w:rsidP="00664985">
      <w:pPr>
        <w:pStyle w:val="BodyText"/>
      </w:pPr>
    </w:p>
    <w:p w14:paraId="56EAF1B2" w14:textId="77777777" w:rsidR="00110B24" w:rsidRDefault="00110B24" w:rsidP="00664985">
      <w:pPr>
        <w:pStyle w:val="BodyText"/>
      </w:pPr>
    </w:p>
    <w:p w14:paraId="0E4710A9" w14:textId="77777777" w:rsidR="00110B24" w:rsidRDefault="00110B24" w:rsidP="00664985">
      <w:pPr>
        <w:pStyle w:val="BodyText"/>
      </w:pPr>
    </w:p>
    <w:p w14:paraId="5756D273" w14:textId="77777777" w:rsidR="00110B24" w:rsidRDefault="00110B24" w:rsidP="00664985">
      <w:pPr>
        <w:pStyle w:val="BodyText"/>
      </w:pPr>
    </w:p>
    <w:p w14:paraId="38D46251" w14:textId="77777777" w:rsidR="00110B24" w:rsidRDefault="00110B24" w:rsidP="00664985">
      <w:pPr>
        <w:pStyle w:val="BodyText"/>
      </w:pPr>
    </w:p>
    <w:p w14:paraId="46CC7D6A" w14:textId="77777777" w:rsidR="00110B24" w:rsidRDefault="00110B24" w:rsidP="00664985">
      <w:pPr>
        <w:pStyle w:val="BodyText"/>
      </w:pPr>
    </w:p>
    <w:p w14:paraId="2DF429FE" w14:textId="77777777" w:rsidR="00110B24" w:rsidRDefault="00110B24" w:rsidP="00664985">
      <w:pPr>
        <w:pStyle w:val="BodyText"/>
      </w:pPr>
    </w:p>
    <w:p w14:paraId="0AFBD0FD" w14:textId="77777777" w:rsidR="00110B24" w:rsidRDefault="00110B24" w:rsidP="00664985">
      <w:pPr>
        <w:pStyle w:val="BodyText"/>
      </w:pPr>
    </w:p>
    <w:p w14:paraId="798D39F8" w14:textId="77777777" w:rsidR="00110B24" w:rsidRDefault="00110B24" w:rsidP="00664985">
      <w:pPr>
        <w:pStyle w:val="BodyText"/>
      </w:pPr>
    </w:p>
    <w:p w14:paraId="39F5EAE9" w14:textId="63CD2FEE" w:rsidR="00110B24" w:rsidRDefault="00110B24" w:rsidP="00D074B5">
      <w:pPr>
        <w:pStyle w:val="BodyText"/>
        <w:numPr>
          <w:ilvl w:val="0"/>
          <w:numId w:val="10"/>
        </w:numPr>
        <w:jc w:val="both"/>
      </w:pPr>
      <w:r>
        <w:t xml:space="preserve">Please </w:t>
      </w:r>
      <w:r w:rsidR="00CE5232">
        <w:t xml:space="preserve">suggest </w:t>
      </w:r>
      <w:r>
        <w:t xml:space="preserve">any course </w:t>
      </w:r>
      <w:r w:rsidR="00CE5232">
        <w:t xml:space="preserve">to be offered </w:t>
      </w:r>
      <w:r>
        <w:t>or knowledge</w:t>
      </w:r>
      <w:r w:rsidR="009A0D26">
        <w:t>/skills</w:t>
      </w:r>
      <w:r>
        <w:t xml:space="preserve"> </w:t>
      </w:r>
      <w:r w:rsidR="00CE5232">
        <w:t xml:space="preserve">to be delivered </w:t>
      </w:r>
      <w:r>
        <w:t>that the Program can provide to the current students in order to meet the industry challenge</w:t>
      </w:r>
      <w:r w:rsidR="00CE5232">
        <w:t>s</w:t>
      </w:r>
      <w:r>
        <w:t xml:space="preserve"> that you </w:t>
      </w:r>
      <w:r w:rsidR="00CE5232">
        <w:t>believe they will be</w:t>
      </w:r>
      <w:r>
        <w:t xml:space="preserve"> facing. </w:t>
      </w:r>
      <w:r w:rsidR="00CE5232">
        <w:t xml:space="preserve">These can </w:t>
      </w:r>
      <w:r>
        <w:t xml:space="preserve">be courses that you have taken during your program or any new knowledge area that you would </w:t>
      </w:r>
      <w:r w:rsidR="009A0D26">
        <w:t>recommend adding to</w:t>
      </w:r>
      <w:r>
        <w:t xml:space="preserve"> the Program. </w:t>
      </w:r>
    </w:p>
    <w:p w14:paraId="2A41C463" w14:textId="77777777" w:rsidR="00110B24" w:rsidRDefault="00110B24" w:rsidP="00110B24">
      <w:pPr>
        <w:pStyle w:val="BodyText"/>
      </w:pPr>
    </w:p>
    <w:p w14:paraId="3817D857" w14:textId="77777777" w:rsidR="00110B24" w:rsidRDefault="00110B24" w:rsidP="00110B24">
      <w:pPr>
        <w:pStyle w:val="BodyText"/>
      </w:pPr>
    </w:p>
    <w:p w14:paraId="05D35B4C" w14:textId="77777777" w:rsidR="00110B24" w:rsidRDefault="00110B24" w:rsidP="00110B24">
      <w:pPr>
        <w:pStyle w:val="BodyText"/>
      </w:pPr>
    </w:p>
    <w:p w14:paraId="18623659" w14:textId="77777777" w:rsidR="00110B24" w:rsidRDefault="00110B24" w:rsidP="00110B24">
      <w:pPr>
        <w:pStyle w:val="BodyText"/>
      </w:pPr>
    </w:p>
    <w:p w14:paraId="0ACBAF9B" w14:textId="77777777" w:rsidR="00110B24" w:rsidRDefault="00CE5232" w:rsidP="00D074B5">
      <w:pPr>
        <w:pStyle w:val="BodyText"/>
        <w:tabs>
          <w:tab w:val="left" w:pos="7827"/>
        </w:tabs>
      </w:pPr>
      <w:r>
        <w:tab/>
      </w:r>
    </w:p>
    <w:p w14:paraId="431C746C" w14:textId="77777777" w:rsidR="00110B24" w:rsidRDefault="00110B24" w:rsidP="00110B24">
      <w:pPr>
        <w:pStyle w:val="BodyText"/>
      </w:pPr>
    </w:p>
    <w:p w14:paraId="35AB2608" w14:textId="77777777" w:rsidR="00110B24" w:rsidRDefault="00110B24" w:rsidP="00110B24">
      <w:pPr>
        <w:pStyle w:val="BodyText"/>
      </w:pPr>
      <w:r>
        <w:t xml:space="preserve"> </w:t>
      </w:r>
    </w:p>
    <w:p w14:paraId="01DECFBC" w14:textId="77777777" w:rsidR="00097AFD" w:rsidRDefault="00097AFD" w:rsidP="00664985">
      <w:pPr>
        <w:pStyle w:val="BodyText"/>
      </w:pPr>
    </w:p>
    <w:p w14:paraId="5BD41611" w14:textId="77777777" w:rsidR="00097AFD" w:rsidRDefault="00097AFD" w:rsidP="00664985">
      <w:pPr>
        <w:pStyle w:val="BodyText"/>
      </w:pPr>
    </w:p>
    <w:p w14:paraId="725F81E9" w14:textId="77777777" w:rsidR="00097AFD" w:rsidRDefault="00097AFD" w:rsidP="00664985">
      <w:pPr>
        <w:pStyle w:val="BodyText"/>
      </w:pPr>
    </w:p>
    <w:p w14:paraId="5507C287" w14:textId="77777777" w:rsidR="00097AFD" w:rsidRDefault="00097AFD" w:rsidP="00664985">
      <w:pPr>
        <w:pStyle w:val="BodyText"/>
      </w:pPr>
    </w:p>
    <w:p w14:paraId="25BE8AB0" w14:textId="77777777" w:rsidR="00097AFD" w:rsidRDefault="00097AFD" w:rsidP="00664985">
      <w:pPr>
        <w:pStyle w:val="BodyText"/>
      </w:pPr>
    </w:p>
    <w:p w14:paraId="19DB4D05" w14:textId="77777777" w:rsidR="00097AFD" w:rsidRDefault="00097AFD" w:rsidP="00664985">
      <w:pPr>
        <w:pStyle w:val="BodyText"/>
      </w:pPr>
    </w:p>
    <w:p w14:paraId="161B0AAA" w14:textId="77777777" w:rsidR="009A0D26" w:rsidRPr="00841018" w:rsidRDefault="009A0D26">
      <w:pPr>
        <w:pStyle w:val="BodyText"/>
        <w:jc w:val="center"/>
        <w:rPr>
          <w:rFonts w:ascii="Verdana" w:hAnsi="Verdana"/>
          <w:b/>
          <w:bCs/>
          <w:sz w:val="22"/>
          <w:szCs w:val="22"/>
        </w:rPr>
      </w:pPr>
      <w:r w:rsidRPr="009A0D26">
        <w:rPr>
          <w:rFonts w:ascii="Verdana" w:hAnsi="Verdana"/>
          <w:b/>
          <w:bCs/>
          <w:sz w:val="22"/>
          <w:szCs w:val="22"/>
        </w:rPr>
        <w:t>Thank you for your participation in</w:t>
      </w:r>
      <w:r>
        <w:rPr>
          <w:rFonts w:ascii="Verdana" w:hAnsi="Verdana"/>
          <w:b/>
          <w:bCs/>
          <w:sz w:val="22"/>
          <w:szCs w:val="22"/>
        </w:rPr>
        <w:t xml:space="preserve"> improving your program.</w:t>
      </w:r>
    </w:p>
    <w:p w14:paraId="2674C68B" w14:textId="77777777" w:rsidR="00664985" w:rsidRDefault="00664985" w:rsidP="009B7AD3">
      <w:pPr>
        <w:rPr>
          <w:rFonts w:ascii="Arial" w:hAnsi="Arial" w:cs="Arial"/>
          <w:b/>
          <w:bCs/>
          <w:sz w:val="22"/>
          <w:szCs w:val="22"/>
        </w:rPr>
      </w:pPr>
    </w:p>
    <w:sectPr w:rsidR="00664985" w:rsidSect="00BC1B90">
      <w:headerReference w:type="default" r:id="rId10"/>
      <w:footerReference w:type="even" r:id="rId11"/>
      <w:footerReference w:type="default" r:id="rId12"/>
      <w:footerReference w:type="first" r:id="rId13"/>
      <w:pgSz w:w="11909" w:h="16834" w:code="9"/>
      <w:pgMar w:top="1260" w:right="1289" w:bottom="1080" w:left="1260" w:header="720" w:footer="720" w:gutter="0"/>
      <w:pgNumType w:fmt="numberInDash" w:start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84B1205" w15:done="0"/>
  <w15:commentEx w15:paraId="72FF40CD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47B515" w14:textId="77777777" w:rsidR="008070E6" w:rsidRDefault="008070E6">
      <w:r>
        <w:separator/>
      </w:r>
    </w:p>
  </w:endnote>
  <w:endnote w:type="continuationSeparator" w:id="0">
    <w:p w14:paraId="5548CFA6" w14:textId="77777777" w:rsidR="008070E6" w:rsidRDefault="00807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8BB9DA" w14:textId="77777777" w:rsidR="00E0396C" w:rsidRDefault="00E0396C" w:rsidP="00B314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65BFF4" w14:textId="77777777" w:rsidR="00E0396C" w:rsidRDefault="00E0396C" w:rsidP="003B01A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7DF04D" w14:textId="77777777" w:rsidR="00E0396C" w:rsidRPr="008A1959" w:rsidRDefault="00E0396C" w:rsidP="00B31480">
    <w:pPr>
      <w:pStyle w:val="Footer"/>
      <w:framePr w:wrap="around" w:vAnchor="text" w:hAnchor="margin" w:xAlign="right" w:y="1"/>
      <w:rPr>
        <w:rStyle w:val="PageNumber"/>
        <w:sz w:val="16"/>
        <w:szCs w:val="16"/>
      </w:rPr>
    </w:pPr>
    <w:r w:rsidRPr="008A1959">
      <w:rPr>
        <w:rStyle w:val="PageNumber"/>
        <w:sz w:val="16"/>
        <w:szCs w:val="16"/>
      </w:rPr>
      <w:fldChar w:fldCharType="begin"/>
    </w:r>
    <w:r w:rsidRPr="008A1959">
      <w:rPr>
        <w:rStyle w:val="PageNumber"/>
        <w:sz w:val="16"/>
        <w:szCs w:val="16"/>
      </w:rPr>
      <w:instrText xml:space="preserve">PAGE  </w:instrText>
    </w:r>
    <w:r w:rsidRPr="008A1959">
      <w:rPr>
        <w:rStyle w:val="PageNumber"/>
        <w:sz w:val="16"/>
        <w:szCs w:val="16"/>
      </w:rPr>
      <w:fldChar w:fldCharType="separate"/>
    </w:r>
    <w:r w:rsidR="00FD390B">
      <w:rPr>
        <w:rStyle w:val="PageNumber"/>
        <w:noProof/>
        <w:sz w:val="16"/>
        <w:szCs w:val="16"/>
      </w:rPr>
      <w:t>- 3 -</w:t>
    </w:r>
    <w:r w:rsidRPr="008A1959">
      <w:rPr>
        <w:rStyle w:val="PageNumber"/>
        <w:sz w:val="16"/>
        <w:szCs w:val="16"/>
      </w:rPr>
      <w:fldChar w:fldCharType="end"/>
    </w:r>
  </w:p>
  <w:p w14:paraId="7F78A5CB" w14:textId="77777777" w:rsidR="00E0396C" w:rsidRPr="008A1959" w:rsidRDefault="00E0396C" w:rsidP="001109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46E952" w14:textId="77777777" w:rsidR="00E0396C" w:rsidRPr="00110935" w:rsidRDefault="00E0396C" w:rsidP="00110935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73BDBF" w14:textId="77777777" w:rsidR="008070E6" w:rsidRDefault="008070E6">
      <w:r>
        <w:separator/>
      </w:r>
    </w:p>
  </w:footnote>
  <w:footnote w:type="continuationSeparator" w:id="0">
    <w:p w14:paraId="36350E68" w14:textId="77777777" w:rsidR="008070E6" w:rsidRDefault="008070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6E083E" w14:textId="77777777" w:rsidR="00E0396C" w:rsidRPr="00110935" w:rsidRDefault="00E0396C" w:rsidP="00110935">
    <w:pPr>
      <w:pStyle w:val="Header"/>
      <w:rPr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66270"/>
    <w:multiLevelType w:val="hybridMultilevel"/>
    <w:tmpl w:val="754C62D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416B27"/>
    <w:multiLevelType w:val="hybridMultilevel"/>
    <w:tmpl w:val="2F44B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E55DE7"/>
    <w:multiLevelType w:val="hybridMultilevel"/>
    <w:tmpl w:val="BFF24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550439"/>
    <w:multiLevelType w:val="hybridMultilevel"/>
    <w:tmpl w:val="724C6C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256724"/>
    <w:multiLevelType w:val="hybridMultilevel"/>
    <w:tmpl w:val="447810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350CDF"/>
    <w:multiLevelType w:val="hybridMultilevel"/>
    <w:tmpl w:val="979A9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361880"/>
    <w:multiLevelType w:val="hybridMultilevel"/>
    <w:tmpl w:val="4348AF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7B017C"/>
    <w:multiLevelType w:val="hybridMultilevel"/>
    <w:tmpl w:val="54EE8326"/>
    <w:lvl w:ilvl="0" w:tplc="CB366A5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D1657B"/>
    <w:multiLevelType w:val="hybridMultilevel"/>
    <w:tmpl w:val="CDE67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C9084E"/>
    <w:multiLevelType w:val="hybridMultilevel"/>
    <w:tmpl w:val="8BF81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375EB4"/>
    <w:multiLevelType w:val="hybridMultilevel"/>
    <w:tmpl w:val="BF04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3C6DAA"/>
    <w:multiLevelType w:val="hybridMultilevel"/>
    <w:tmpl w:val="A044BAF8"/>
    <w:lvl w:ilvl="0" w:tplc="1ED88F72">
      <w:start w:val="1"/>
      <w:numFmt w:val="decimal"/>
      <w:lvlText w:val="%1."/>
      <w:lvlJc w:val="left"/>
      <w:pPr>
        <w:tabs>
          <w:tab w:val="num" w:pos="1098"/>
        </w:tabs>
        <w:ind w:left="531" w:firstLine="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611"/>
        </w:tabs>
        <w:ind w:left="16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1"/>
        </w:tabs>
        <w:ind w:left="23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1"/>
        </w:tabs>
        <w:ind w:left="30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1"/>
        </w:tabs>
        <w:ind w:left="37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1"/>
        </w:tabs>
        <w:ind w:left="44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1"/>
        </w:tabs>
        <w:ind w:left="52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1"/>
        </w:tabs>
        <w:ind w:left="59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1"/>
        </w:tabs>
        <w:ind w:left="6651" w:hanging="360"/>
      </w:pPr>
      <w:rPr>
        <w:rFonts w:ascii="Wingdings" w:hAnsi="Wingdings" w:hint="default"/>
      </w:rPr>
    </w:lvl>
  </w:abstractNum>
  <w:abstractNum w:abstractNumId="12">
    <w:nsid w:val="76DC169A"/>
    <w:multiLevelType w:val="hybridMultilevel"/>
    <w:tmpl w:val="872E6F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161D5B"/>
    <w:multiLevelType w:val="hybridMultilevel"/>
    <w:tmpl w:val="38044A9C"/>
    <w:lvl w:ilvl="0" w:tplc="27E0301E">
      <w:start w:val="10"/>
      <w:numFmt w:val="lowerLetter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4"/>
        </w:tabs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4"/>
        </w:tabs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4"/>
        </w:tabs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4"/>
        </w:tabs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4"/>
        </w:tabs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4"/>
        </w:tabs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4"/>
        </w:tabs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4"/>
        </w:tabs>
        <w:ind w:left="6264" w:hanging="180"/>
      </w:pPr>
    </w:lvl>
  </w:abstractNum>
  <w:abstractNum w:abstractNumId="14">
    <w:nsid w:val="7DDC2F97"/>
    <w:multiLevelType w:val="hybridMultilevel"/>
    <w:tmpl w:val="6374D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1"/>
  </w:num>
  <w:num w:numId="4">
    <w:abstractNumId w:val="4"/>
  </w:num>
  <w:num w:numId="5">
    <w:abstractNumId w:val="9"/>
  </w:num>
  <w:num w:numId="6">
    <w:abstractNumId w:val="14"/>
  </w:num>
  <w:num w:numId="7">
    <w:abstractNumId w:val="6"/>
  </w:num>
  <w:num w:numId="8">
    <w:abstractNumId w:val="1"/>
  </w:num>
  <w:num w:numId="9">
    <w:abstractNumId w:val="8"/>
  </w:num>
  <w:num w:numId="10">
    <w:abstractNumId w:val="3"/>
  </w:num>
  <w:num w:numId="11">
    <w:abstractNumId w:val="12"/>
  </w:num>
  <w:num w:numId="12">
    <w:abstractNumId w:val="5"/>
  </w:num>
  <w:num w:numId="13">
    <w:abstractNumId w:val="10"/>
  </w:num>
  <w:num w:numId="14">
    <w:abstractNumId w:val="2"/>
  </w:num>
  <w:num w:numId="15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ama Ebead">
    <w15:presenceInfo w15:providerId="Windows Live" w15:userId="42361b63b729f9eb"/>
  </w15:person>
  <w15:person w15:author="Abdelkarim Erradi">
    <w15:presenceInfo w15:providerId="Windows Live" w15:userId="7c204a41c4b528b5"/>
  </w15:person>
  <w15:person w15:author="Abdelkarim Erradi [2]">
    <w15:presenceInfo w15:providerId="Windows Live" w15:userId="7c204a41c4b528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2MzQzNDIwtjA2NDdR0lEKTi0uzszPAykwqQUAk3y6OSwAAAA="/>
  </w:docVars>
  <w:rsids>
    <w:rsidRoot w:val="006A3ABF"/>
    <w:rsid w:val="0000102A"/>
    <w:rsid w:val="000175B2"/>
    <w:rsid w:val="000605AF"/>
    <w:rsid w:val="00063C19"/>
    <w:rsid w:val="00085467"/>
    <w:rsid w:val="00097AFD"/>
    <w:rsid w:val="000A173F"/>
    <w:rsid w:val="000A6CDB"/>
    <w:rsid w:val="000C6EA2"/>
    <w:rsid w:val="000D30BD"/>
    <w:rsid w:val="00110935"/>
    <w:rsid w:val="00110B24"/>
    <w:rsid w:val="00115C48"/>
    <w:rsid w:val="00121E1A"/>
    <w:rsid w:val="001231EB"/>
    <w:rsid w:val="0012399B"/>
    <w:rsid w:val="00130547"/>
    <w:rsid w:val="00134B83"/>
    <w:rsid w:val="00150219"/>
    <w:rsid w:val="00176A78"/>
    <w:rsid w:val="0018717C"/>
    <w:rsid w:val="00192693"/>
    <w:rsid w:val="0019602A"/>
    <w:rsid w:val="001A7117"/>
    <w:rsid w:val="001D3000"/>
    <w:rsid w:val="001D7404"/>
    <w:rsid w:val="002064D7"/>
    <w:rsid w:val="00214D2A"/>
    <w:rsid w:val="00225AAA"/>
    <w:rsid w:val="00226B99"/>
    <w:rsid w:val="0023464C"/>
    <w:rsid w:val="002408BF"/>
    <w:rsid w:val="00265BD3"/>
    <w:rsid w:val="00266383"/>
    <w:rsid w:val="002706DE"/>
    <w:rsid w:val="00275389"/>
    <w:rsid w:val="00275D67"/>
    <w:rsid w:val="00281171"/>
    <w:rsid w:val="00292643"/>
    <w:rsid w:val="002975D7"/>
    <w:rsid w:val="002A237A"/>
    <w:rsid w:val="002B0262"/>
    <w:rsid w:val="002C023D"/>
    <w:rsid w:val="002F38BE"/>
    <w:rsid w:val="00310520"/>
    <w:rsid w:val="003150F0"/>
    <w:rsid w:val="003163BD"/>
    <w:rsid w:val="00316491"/>
    <w:rsid w:val="0032178C"/>
    <w:rsid w:val="00360AB3"/>
    <w:rsid w:val="00371FE4"/>
    <w:rsid w:val="0037729C"/>
    <w:rsid w:val="0039236B"/>
    <w:rsid w:val="00393879"/>
    <w:rsid w:val="00396A0B"/>
    <w:rsid w:val="003A7969"/>
    <w:rsid w:val="003B01AA"/>
    <w:rsid w:val="003C6948"/>
    <w:rsid w:val="003D6F00"/>
    <w:rsid w:val="003E4D00"/>
    <w:rsid w:val="003F35A2"/>
    <w:rsid w:val="003F7A59"/>
    <w:rsid w:val="00406EB6"/>
    <w:rsid w:val="00417213"/>
    <w:rsid w:val="0042640A"/>
    <w:rsid w:val="00446A24"/>
    <w:rsid w:val="0045192A"/>
    <w:rsid w:val="004552C2"/>
    <w:rsid w:val="004972C6"/>
    <w:rsid w:val="004B0414"/>
    <w:rsid w:val="004D04B7"/>
    <w:rsid w:val="005030F5"/>
    <w:rsid w:val="0051424B"/>
    <w:rsid w:val="00521651"/>
    <w:rsid w:val="00533663"/>
    <w:rsid w:val="00580367"/>
    <w:rsid w:val="00580AB1"/>
    <w:rsid w:val="00594EC3"/>
    <w:rsid w:val="005B6BFE"/>
    <w:rsid w:val="005D0D40"/>
    <w:rsid w:val="005E0C9A"/>
    <w:rsid w:val="005E5EC3"/>
    <w:rsid w:val="00646EC5"/>
    <w:rsid w:val="00664985"/>
    <w:rsid w:val="006804FC"/>
    <w:rsid w:val="0068052C"/>
    <w:rsid w:val="006815B3"/>
    <w:rsid w:val="006A3ABF"/>
    <w:rsid w:val="006A3B1A"/>
    <w:rsid w:val="006A6AEE"/>
    <w:rsid w:val="006E384F"/>
    <w:rsid w:val="007204DE"/>
    <w:rsid w:val="00746EFC"/>
    <w:rsid w:val="00767163"/>
    <w:rsid w:val="00777C07"/>
    <w:rsid w:val="00791C5D"/>
    <w:rsid w:val="00793B52"/>
    <w:rsid w:val="007A2DF0"/>
    <w:rsid w:val="007B1BE8"/>
    <w:rsid w:val="007C1095"/>
    <w:rsid w:val="007D0616"/>
    <w:rsid w:val="007F25B9"/>
    <w:rsid w:val="00805AE3"/>
    <w:rsid w:val="008070E6"/>
    <w:rsid w:val="008513B9"/>
    <w:rsid w:val="00853A63"/>
    <w:rsid w:val="00857780"/>
    <w:rsid w:val="00863E80"/>
    <w:rsid w:val="00882E86"/>
    <w:rsid w:val="008A00C5"/>
    <w:rsid w:val="008A1959"/>
    <w:rsid w:val="008C2069"/>
    <w:rsid w:val="008C21F7"/>
    <w:rsid w:val="008C66EF"/>
    <w:rsid w:val="008E662D"/>
    <w:rsid w:val="00916CCF"/>
    <w:rsid w:val="00927C73"/>
    <w:rsid w:val="0095003C"/>
    <w:rsid w:val="00965607"/>
    <w:rsid w:val="00982095"/>
    <w:rsid w:val="00987AE2"/>
    <w:rsid w:val="00993AE4"/>
    <w:rsid w:val="00995AC9"/>
    <w:rsid w:val="009A0D26"/>
    <w:rsid w:val="009B7AD3"/>
    <w:rsid w:val="009C2267"/>
    <w:rsid w:val="009C3554"/>
    <w:rsid w:val="009E79CD"/>
    <w:rsid w:val="009E7DFC"/>
    <w:rsid w:val="009F5C91"/>
    <w:rsid w:val="00A10B8B"/>
    <w:rsid w:val="00A16F51"/>
    <w:rsid w:val="00A26464"/>
    <w:rsid w:val="00A35F50"/>
    <w:rsid w:val="00A43814"/>
    <w:rsid w:val="00A45100"/>
    <w:rsid w:val="00A46DF8"/>
    <w:rsid w:val="00A74057"/>
    <w:rsid w:val="00AA038B"/>
    <w:rsid w:val="00AB2933"/>
    <w:rsid w:val="00AD04BC"/>
    <w:rsid w:val="00AE2903"/>
    <w:rsid w:val="00AF52F6"/>
    <w:rsid w:val="00B02C89"/>
    <w:rsid w:val="00B03B24"/>
    <w:rsid w:val="00B06F6E"/>
    <w:rsid w:val="00B200E4"/>
    <w:rsid w:val="00B31480"/>
    <w:rsid w:val="00B32A0C"/>
    <w:rsid w:val="00B366F9"/>
    <w:rsid w:val="00B54B75"/>
    <w:rsid w:val="00B66AC9"/>
    <w:rsid w:val="00B6782F"/>
    <w:rsid w:val="00B908C0"/>
    <w:rsid w:val="00B93732"/>
    <w:rsid w:val="00BC1B90"/>
    <w:rsid w:val="00BC5C53"/>
    <w:rsid w:val="00BD57F9"/>
    <w:rsid w:val="00BE75A3"/>
    <w:rsid w:val="00C66357"/>
    <w:rsid w:val="00C711DE"/>
    <w:rsid w:val="00C73309"/>
    <w:rsid w:val="00C7631B"/>
    <w:rsid w:val="00C82A6A"/>
    <w:rsid w:val="00C86680"/>
    <w:rsid w:val="00CC5E45"/>
    <w:rsid w:val="00CE5232"/>
    <w:rsid w:val="00D03636"/>
    <w:rsid w:val="00D074B5"/>
    <w:rsid w:val="00D24C81"/>
    <w:rsid w:val="00D31A26"/>
    <w:rsid w:val="00D53997"/>
    <w:rsid w:val="00D54C81"/>
    <w:rsid w:val="00D67147"/>
    <w:rsid w:val="00DD6CF7"/>
    <w:rsid w:val="00DF175B"/>
    <w:rsid w:val="00E0396C"/>
    <w:rsid w:val="00E40A49"/>
    <w:rsid w:val="00E44E4D"/>
    <w:rsid w:val="00E5444A"/>
    <w:rsid w:val="00E83F16"/>
    <w:rsid w:val="00E914B9"/>
    <w:rsid w:val="00EB3456"/>
    <w:rsid w:val="00EB360D"/>
    <w:rsid w:val="00ED5DA0"/>
    <w:rsid w:val="00EF12C0"/>
    <w:rsid w:val="00EF5B23"/>
    <w:rsid w:val="00F03271"/>
    <w:rsid w:val="00F04A5A"/>
    <w:rsid w:val="00F15F4F"/>
    <w:rsid w:val="00F211FB"/>
    <w:rsid w:val="00F301C8"/>
    <w:rsid w:val="00F366C9"/>
    <w:rsid w:val="00FD0D9F"/>
    <w:rsid w:val="00FD390B"/>
    <w:rsid w:val="00FD6D90"/>
    <w:rsid w:val="00FE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6BB2B7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2069"/>
    <w:rPr>
      <w:sz w:val="24"/>
      <w:szCs w:val="24"/>
    </w:rPr>
  </w:style>
  <w:style w:type="paragraph" w:styleId="Heading2">
    <w:name w:val="heading 2"/>
    <w:basedOn w:val="Normal"/>
    <w:next w:val="Normal"/>
    <w:qFormat/>
    <w:rsid w:val="0066498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3E4D00"/>
    <w:pPr>
      <w:keepNext/>
      <w:tabs>
        <w:tab w:val="left" w:pos="4111"/>
        <w:tab w:val="left" w:pos="4962"/>
        <w:tab w:val="left" w:pos="6804"/>
      </w:tabs>
      <w:spacing w:after="120"/>
      <w:ind w:left="284"/>
      <w:jc w:val="both"/>
      <w:outlineLvl w:val="3"/>
    </w:pPr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B04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B04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B0414"/>
  </w:style>
  <w:style w:type="paragraph" w:styleId="BalloonText">
    <w:name w:val="Balloon Text"/>
    <w:basedOn w:val="Normal"/>
    <w:semiHidden/>
    <w:rsid w:val="00FD6D90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E83F16"/>
    <w:pPr>
      <w:jc w:val="center"/>
    </w:pPr>
    <w:rPr>
      <w:b/>
      <w:bCs/>
      <w:i/>
      <w:iCs/>
      <w:sz w:val="26"/>
      <w:szCs w:val="26"/>
    </w:rPr>
  </w:style>
  <w:style w:type="paragraph" w:styleId="BodyTextIndent">
    <w:name w:val="Body Text Indent"/>
    <w:basedOn w:val="Normal"/>
    <w:rsid w:val="00646EC5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284" w:hanging="251"/>
    </w:pPr>
    <w:rPr>
      <w:sz w:val="22"/>
      <w:szCs w:val="22"/>
      <w:lang w:val="en-GB"/>
    </w:rPr>
  </w:style>
  <w:style w:type="paragraph" w:styleId="BodyText">
    <w:name w:val="Body Text"/>
    <w:basedOn w:val="Normal"/>
    <w:rsid w:val="00664985"/>
    <w:pPr>
      <w:spacing w:after="120"/>
    </w:pPr>
  </w:style>
  <w:style w:type="paragraph" w:styleId="BlockText">
    <w:name w:val="Block Text"/>
    <w:basedOn w:val="Normal"/>
    <w:rsid w:val="00664985"/>
    <w:pPr>
      <w:ind w:left="284" w:right="-483" w:hanging="284"/>
      <w:jc w:val="both"/>
    </w:pPr>
    <w:rPr>
      <w:rFonts w:ascii="Arial Black" w:hAnsi="Arial Black" w:cs="Traditional Arabic"/>
      <w:noProof/>
      <w:sz w:val="22"/>
      <w:szCs w:val="22"/>
    </w:rPr>
  </w:style>
  <w:style w:type="paragraph" w:styleId="BodyText2">
    <w:name w:val="Body Text 2"/>
    <w:basedOn w:val="Normal"/>
    <w:rsid w:val="00664985"/>
    <w:pPr>
      <w:spacing w:after="120" w:line="480" w:lineRule="auto"/>
    </w:pPr>
  </w:style>
  <w:style w:type="paragraph" w:styleId="NormalWeb">
    <w:name w:val="Normal (Web)"/>
    <w:basedOn w:val="Normal"/>
    <w:rsid w:val="00664985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qFormat/>
    <w:rsid w:val="0068052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8052C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594EC3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qFormat/>
    <w:rsid w:val="00594EC3"/>
    <w:rPr>
      <w:b/>
      <w:bCs/>
    </w:rPr>
  </w:style>
  <w:style w:type="character" w:styleId="Hyperlink">
    <w:name w:val="Hyperlink"/>
    <w:basedOn w:val="DefaultParagraphFont"/>
    <w:rsid w:val="00E0396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5607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9A0D2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A0D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A0D2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A0D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A0D26"/>
    <w:rPr>
      <w:b/>
      <w:bCs/>
    </w:rPr>
  </w:style>
  <w:style w:type="paragraph" w:styleId="Revision">
    <w:name w:val="Revision"/>
    <w:hidden/>
    <w:uiPriority w:val="99"/>
    <w:semiHidden/>
    <w:rsid w:val="00D074B5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2069"/>
    <w:rPr>
      <w:sz w:val="24"/>
      <w:szCs w:val="24"/>
    </w:rPr>
  </w:style>
  <w:style w:type="paragraph" w:styleId="Heading2">
    <w:name w:val="heading 2"/>
    <w:basedOn w:val="Normal"/>
    <w:next w:val="Normal"/>
    <w:qFormat/>
    <w:rsid w:val="0066498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3E4D00"/>
    <w:pPr>
      <w:keepNext/>
      <w:tabs>
        <w:tab w:val="left" w:pos="4111"/>
        <w:tab w:val="left" w:pos="4962"/>
        <w:tab w:val="left" w:pos="6804"/>
      </w:tabs>
      <w:spacing w:after="120"/>
      <w:ind w:left="284"/>
      <w:jc w:val="both"/>
      <w:outlineLvl w:val="3"/>
    </w:pPr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B04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B04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B0414"/>
  </w:style>
  <w:style w:type="paragraph" w:styleId="BalloonText">
    <w:name w:val="Balloon Text"/>
    <w:basedOn w:val="Normal"/>
    <w:semiHidden/>
    <w:rsid w:val="00FD6D90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E83F16"/>
    <w:pPr>
      <w:jc w:val="center"/>
    </w:pPr>
    <w:rPr>
      <w:b/>
      <w:bCs/>
      <w:i/>
      <w:iCs/>
      <w:sz w:val="26"/>
      <w:szCs w:val="26"/>
    </w:rPr>
  </w:style>
  <w:style w:type="paragraph" w:styleId="BodyTextIndent">
    <w:name w:val="Body Text Indent"/>
    <w:basedOn w:val="Normal"/>
    <w:rsid w:val="00646EC5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284" w:hanging="251"/>
    </w:pPr>
    <w:rPr>
      <w:sz w:val="22"/>
      <w:szCs w:val="22"/>
      <w:lang w:val="en-GB"/>
    </w:rPr>
  </w:style>
  <w:style w:type="paragraph" w:styleId="BodyText">
    <w:name w:val="Body Text"/>
    <w:basedOn w:val="Normal"/>
    <w:rsid w:val="00664985"/>
    <w:pPr>
      <w:spacing w:after="120"/>
    </w:pPr>
  </w:style>
  <w:style w:type="paragraph" w:styleId="BlockText">
    <w:name w:val="Block Text"/>
    <w:basedOn w:val="Normal"/>
    <w:rsid w:val="00664985"/>
    <w:pPr>
      <w:ind w:left="284" w:right="-483" w:hanging="284"/>
      <w:jc w:val="both"/>
    </w:pPr>
    <w:rPr>
      <w:rFonts w:ascii="Arial Black" w:hAnsi="Arial Black" w:cs="Traditional Arabic"/>
      <w:noProof/>
      <w:sz w:val="22"/>
      <w:szCs w:val="22"/>
    </w:rPr>
  </w:style>
  <w:style w:type="paragraph" w:styleId="BodyText2">
    <w:name w:val="Body Text 2"/>
    <w:basedOn w:val="Normal"/>
    <w:rsid w:val="00664985"/>
    <w:pPr>
      <w:spacing w:after="120" w:line="480" w:lineRule="auto"/>
    </w:pPr>
  </w:style>
  <w:style w:type="paragraph" w:styleId="NormalWeb">
    <w:name w:val="Normal (Web)"/>
    <w:basedOn w:val="Normal"/>
    <w:rsid w:val="00664985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qFormat/>
    <w:rsid w:val="0068052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8052C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594EC3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qFormat/>
    <w:rsid w:val="00594EC3"/>
    <w:rPr>
      <w:b/>
      <w:bCs/>
    </w:rPr>
  </w:style>
  <w:style w:type="character" w:styleId="Hyperlink">
    <w:name w:val="Hyperlink"/>
    <w:basedOn w:val="DefaultParagraphFont"/>
    <w:rsid w:val="00E0396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5607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9A0D2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A0D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A0D2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A0D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A0D26"/>
    <w:rPr>
      <w:b/>
      <w:bCs/>
    </w:rPr>
  </w:style>
  <w:style w:type="paragraph" w:styleId="Revision">
    <w:name w:val="Revision"/>
    <w:hidden/>
    <w:uiPriority w:val="99"/>
    <w:semiHidden/>
    <w:rsid w:val="00D074B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u.edu.qa/engineering" TargetMode="External"/><Relationship Id="rId13" Type="http://schemas.openxmlformats.org/officeDocument/2006/relationships/footer" Target="footer3.xml"/><Relationship Id="rId18" Type="http://schemas.microsoft.com/office/2011/relationships/commentsExtended" Target="commentsExtended.xml"/><Relationship Id="rId3" Type="http://schemas.microsoft.com/office/2007/relationships/stylesWithEffects" Target="stylesWithEffect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1/relationships/people" Target="people.xml"/><Relationship Id="rId2" Type="http://schemas.openxmlformats.org/officeDocument/2006/relationships/styles" Target="styles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4489</_dlc_DocId>
    <_dlc_DocIdUrl xmlns="4595ca7b-3a15-4971-af5f-cadc29c03e04">
      <Url>https://cic.qu.edu.qa/_layouts/15/DocIdRedir.aspx?ID=QPT3VHF6MKWP-83287781-44489</Url>
      <Description>QPT3VHF6MKWP-83287781-44489</Description>
    </_dlc_DocIdUrl>
  </documentManagement>
</p:properties>
</file>

<file path=customXml/itemProps1.xml><?xml version="1.0" encoding="utf-8"?>
<ds:datastoreItem xmlns:ds="http://schemas.openxmlformats.org/officeDocument/2006/customXml" ds:itemID="{60E9B5CF-A6B9-450A-9CA1-FAA372CF5D8B}"/>
</file>

<file path=customXml/itemProps2.xml><?xml version="1.0" encoding="utf-8"?>
<ds:datastoreItem xmlns:ds="http://schemas.openxmlformats.org/officeDocument/2006/customXml" ds:itemID="{D192B308-A7C9-40F0-B48D-32C5FB2C9DE8}"/>
</file>

<file path=customXml/itemProps3.xml><?xml version="1.0" encoding="utf-8"?>
<ds:datastoreItem xmlns:ds="http://schemas.openxmlformats.org/officeDocument/2006/customXml" ds:itemID="{6B8C1BC1-455D-40BC-B5A3-207BF8C7AD76}"/>
</file>

<file path=customXml/itemProps4.xml><?xml version="1.0" encoding="utf-8"?>
<ds:datastoreItem xmlns:ds="http://schemas.openxmlformats.org/officeDocument/2006/customXml" ds:itemID="{F2E3438A-FFCA-49B2-9ABF-041D22F3B7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umni Questionnaire</vt:lpstr>
    </vt:vector>
  </TitlesOfParts>
  <Company>QU</Company>
  <LinksUpToDate>false</LinksUpToDate>
  <CharactersWithSpaces>4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mni Questionnaire</dc:title>
  <dc:creator>Shaligram Pokharel</dc:creator>
  <cp:lastModifiedBy>Comp</cp:lastModifiedBy>
  <cp:revision>6</cp:revision>
  <cp:lastPrinted>2016-02-18T06:47:00Z</cp:lastPrinted>
  <dcterms:created xsi:type="dcterms:W3CDTF">2016-02-22T13:47:00Z</dcterms:created>
  <dcterms:modified xsi:type="dcterms:W3CDTF">2016-02-2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e86c1779-cb37-4d64-8ac5-3c14a24cd88e</vt:lpwstr>
  </property>
</Properties>
</file>